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C9B55A" w14:textId="112B4F3C" w:rsidR="00604CDC" w:rsidRDefault="006E480F" w:rsidP="006E480F">
      <w:pPr>
        <w:pStyle w:val="Header1"/>
        <w:numPr>
          <w:ilvl w:val="0"/>
          <w:numId w:val="0"/>
        </w:numPr>
      </w:pPr>
      <w:r>
        <w:t xml:space="preserve">Lab 4: </w:t>
      </w:r>
      <w:r w:rsidR="00063D63">
        <w:t xml:space="preserve">Text </w:t>
      </w:r>
      <w:r w:rsidR="00D73182">
        <w:t>Normalization:</w:t>
      </w:r>
      <w:r w:rsidR="008419A9">
        <w:t xml:space="preserve"> </w:t>
      </w:r>
      <w:r w:rsidR="00A26761" w:rsidRPr="00DF4F3F">
        <w:t>Stemming</w:t>
      </w:r>
      <w:r w:rsidR="00D73182">
        <w:t xml:space="preserve"> and Lemmatization</w:t>
      </w:r>
    </w:p>
    <w:p w14:paraId="25BB031E" w14:textId="6C70D26E" w:rsidR="000A5F46" w:rsidRPr="000A5F46" w:rsidRDefault="000A5F46" w:rsidP="000A5F46">
      <w:pPr>
        <w:rPr>
          <w:b/>
        </w:rPr>
      </w:pPr>
      <w:r w:rsidRPr="000A5F46">
        <w:rPr>
          <w:b/>
        </w:rPr>
        <w:t>This session covers:</w:t>
      </w:r>
    </w:p>
    <w:p w14:paraId="12734D80" w14:textId="384D4ECA" w:rsidR="000A5F46" w:rsidRDefault="000A5F46" w:rsidP="000A5F46">
      <w:pPr>
        <w:pStyle w:val="ListParagraph"/>
        <w:numPr>
          <w:ilvl w:val="0"/>
          <w:numId w:val="16"/>
        </w:numPr>
      </w:pPr>
      <w:r>
        <w:t xml:space="preserve">Different types of Stemmers &amp; stemming </w:t>
      </w:r>
      <w:r>
        <w:sym w:font="Wingdings" w:char="F0E0"/>
      </w:r>
      <w:r>
        <w:t xml:space="preserve"> Porter | Lancaster | </w:t>
      </w:r>
      <w:proofErr w:type="spellStart"/>
      <w:r>
        <w:t>SnowBall</w:t>
      </w:r>
      <w:proofErr w:type="spellEnd"/>
    </w:p>
    <w:p w14:paraId="32844723" w14:textId="1A97CC92" w:rsidR="000A5F46" w:rsidRDefault="000A5F46" w:rsidP="000A5F46">
      <w:pPr>
        <w:pStyle w:val="ListParagraph"/>
        <w:numPr>
          <w:ilvl w:val="0"/>
          <w:numId w:val="16"/>
        </w:numPr>
      </w:pPr>
      <w:r>
        <w:t>Different types of</w:t>
      </w:r>
      <w:r>
        <w:t xml:space="preserve"> Lemmatizer &amp; lemmatizing </w:t>
      </w:r>
      <w:r>
        <w:sym w:font="Wingdings" w:char="F0E0"/>
      </w:r>
      <w:r>
        <w:t xml:space="preserve"> </w:t>
      </w:r>
      <w:r w:rsidRPr="000A5F46">
        <w:t>WordNet lemmatizer</w:t>
      </w:r>
      <w:r>
        <w:t xml:space="preserve"> | textblob lemmatizer</w:t>
      </w:r>
    </w:p>
    <w:p w14:paraId="6093A117" w14:textId="3F3A0C36" w:rsidR="000A5F46" w:rsidRDefault="000A5F46" w:rsidP="000A5F46">
      <w:pPr>
        <w:pStyle w:val="ListParagraph"/>
        <w:numPr>
          <w:ilvl w:val="0"/>
          <w:numId w:val="16"/>
        </w:numPr>
      </w:pPr>
      <w:r>
        <w:t>Lemmatization with &amp; without POS tags</w:t>
      </w:r>
    </w:p>
    <w:p w14:paraId="224E3D9C" w14:textId="77777777" w:rsidR="00EE527F" w:rsidRDefault="00EE527F" w:rsidP="00EE527F"/>
    <w:p w14:paraId="5FC9F35F" w14:textId="14AA91AE" w:rsidR="00EE527F" w:rsidRPr="00EE527F" w:rsidRDefault="00EE527F" w:rsidP="00EE527F">
      <w:pPr>
        <w:rPr>
          <w:b/>
        </w:rPr>
      </w:pPr>
      <w:r w:rsidRPr="00EE527F">
        <w:rPr>
          <w:b/>
        </w:rPr>
        <w:t>Learning Outcome:</w:t>
      </w:r>
    </w:p>
    <w:p w14:paraId="6A0A7793" w14:textId="77777777" w:rsidR="00000000" w:rsidRPr="00EE527F" w:rsidRDefault="00BF254C" w:rsidP="00EE527F">
      <w:r w:rsidRPr="00EE527F">
        <w:rPr>
          <w:lang w:val="en-US"/>
        </w:rPr>
        <w:t xml:space="preserve">Apply text mining and natural language processing methodologies to textual data. </w:t>
      </w:r>
    </w:p>
    <w:p w14:paraId="05D46838" w14:textId="77777777" w:rsidR="00604CDC" w:rsidRPr="00B055AC" w:rsidRDefault="00C15FFC" w:rsidP="00973B7C">
      <w:pPr>
        <w:pStyle w:val="SectionHeader"/>
        <w:shd w:val="clear" w:color="auto" w:fill="92D050"/>
      </w:pPr>
      <w:bookmarkStart w:id="0" w:name="_GoBack"/>
      <w:bookmarkEnd w:id="0"/>
      <w:r>
        <w:t xml:space="preserve">Quick </w:t>
      </w:r>
      <w:r w:rsidR="00D36A34" w:rsidRPr="002002B6">
        <w:t>Review</w:t>
      </w:r>
    </w:p>
    <w:p w14:paraId="40AEE91C" w14:textId="77777777" w:rsidR="00983102" w:rsidRDefault="00762164" w:rsidP="00762164">
      <w:r>
        <w:t>Mapping from foxes to fox is called stemming. Morphological STEMMING parsing or stemming applies to many affixes other than plurals; for example we might need to take any English verb form ending in -</w:t>
      </w:r>
      <w:proofErr w:type="spellStart"/>
      <w:r>
        <w:t>ing</w:t>
      </w:r>
      <w:proofErr w:type="spellEnd"/>
      <w:r>
        <w:t xml:space="preserve"> (going, talking, congratulating) and parse it into its verbal stem plus the -</w:t>
      </w:r>
      <w:proofErr w:type="spellStart"/>
      <w:r>
        <w:t>ing</w:t>
      </w:r>
      <w:proofErr w:type="spellEnd"/>
      <w:r>
        <w:t xml:space="preserve"> morpheme.</w:t>
      </w:r>
    </w:p>
    <w:p w14:paraId="1131BCED" w14:textId="77777777" w:rsidR="00762164" w:rsidRDefault="00762164" w:rsidP="00762164">
      <w:r>
        <w:t>The Porter algorithm is a simple and efficient way to do stemming, stripping off affixes. It is not as accurate as a transducer model that includes a lexicon, but may be preferable for applications like information retrieval in which exact morphological structure is not needed.</w:t>
      </w:r>
    </w:p>
    <w:p w14:paraId="238083D9" w14:textId="77777777" w:rsidR="005D5E85" w:rsidRPr="00B055AC" w:rsidRDefault="00D36A34" w:rsidP="00973B7C">
      <w:pPr>
        <w:pStyle w:val="SectionHeader"/>
        <w:shd w:val="clear" w:color="auto" w:fill="92D050"/>
      </w:pPr>
      <w:r w:rsidRPr="00DF4F3F">
        <w:t>Practice</w:t>
      </w:r>
      <w:r w:rsidR="00C15FFC" w:rsidRPr="00DF4F3F">
        <w:t>s</w:t>
      </w:r>
    </w:p>
    <w:p w14:paraId="144ED8E7" w14:textId="77777777" w:rsidR="00274A0E" w:rsidRDefault="00064A59" w:rsidP="00064A59">
      <w:pPr>
        <w:pStyle w:val="Header2"/>
      </w:pPr>
      <w:r w:rsidRPr="00064A59">
        <w:t>Stemmers</w:t>
      </w:r>
    </w:p>
    <w:p w14:paraId="2FE3CAD2" w14:textId="77777777" w:rsidR="002F2D10" w:rsidRPr="002F2D10" w:rsidRDefault="00215943" w:rsidP="002F2D10">
      <w:r>
        <w:t xml:space="preserve">Use the simple following code to implement </w:t>
      </w:r>
      <w:r w:rsidRPr="00244B59">
        <w:rPr>
          <w:b/>
          <w:i/>
        </w:rPr>
        <w:t>porter stemmer</w:t>
      </w:r>
      <w:r>
        <w:t xml:space="preserve">. </w:t>
      </w:r>
    </w:p>
    <w:p w14:paraId="59D064E0" w14:textId="77777777" w:rsidR="00973B7C" w:rsidRDefault="00973B7C" w:rsidP="00973B7C">
      <w:pPr>
        <w:pStyle w:val="Code"/>
      </w:pPr>
      <w:r>
        <w:t>from nltk.stem import PorterStemmer</w:t>
      </w:r>
    </w:p>
    <w:p w14:paraId="2ABAC55C" w14:textId="77777777" w:rsidR="00973B7C" w:rsidRDefault="00973B7C" w:rsidP="00973B7C">
      <w:pPr>
        <w:pStyle w:val="Code"/>
      </w:pPr>
      <w:r>
        <w:t>from nltk.tokenize import word_tokenize</w:t>
      </w:r>
    </w:p>
    <w:p w14:paraId="5A32280C" w14:textId="77777777" w:rsidR="00973B7C" w:rsidRDefault="00973B7C" w:rsidP="00973B7C">
      <w:pPr>
        <w:pStyle w:val="Code"/>
      </w:pPr>
    </w:p>
    <w:p w14:paraId="51373517" w14:textId="77777777" w:rsidR="00973B7C" w:rsidRDefault="00973B7C" w:rsidP="00973B7C">
      <w:pPr>
        <w:pStyle w:val="Code"/>
      </w:pPr>
      <w:r>
        <w:t>ps = PorterStemmer()</w:t>
      </w:r>
    </w:p>
    <w:p w14:paraId="4DFCA04D" w14:textId="77777777" w:rsidR="00973B7C" w:rsidRDefault="00973B7C" w:rsidP="00973B7C">
      <w:pPr>
        <w:pStyle w:val="Code"/>
      </w:pPr>
    </w:p>
    <w:p w14:paraId="6F9E87DB" w14:textId="77777777" w:rsidR="00973B7C" w:rsidRDefault="00973B7C" w:rsidP="00973B7C">
      <w:pPr>
        <w:pStyle w:val="Code"/>
      </w:pPr>
      <w:r>
        <w:t>example_words1 = ["python", "pythoner", "pythoning", "pythoned", "pythonly"]</w:t>
      </w:r>
    </w:p>
    <w:p w14:paraId="2FCECD41" w14:textId="77777777" w:rsidR="00973B7C" w:rsidRDefault="00973B7C" w:rsidP="00973B7C">
      <w:pPr>
        <w:pStyle w:val="Code"/>
      </w:pPr>
      <w:r>
        <w:t>example_words2 = ["List", "listed", "lists", "listing", "listings"]</w:t>
      </w:r>
    </w:p>
    <w:p w14:paraId="2BA4F149" w14:textId="77777777" w:rsidR="00973B7C" w:rsidRDefault="00973B7C" w:rsidP="00973B7C">
      <w:pPr>
        <w:pStyle w:val="Code"/>
      </w:pPr>
    </w:p>
    <w:p w14:paraId="71C9399C" w14:textId="77777777" w:rsidR="00973B7C" w:rsidRDefault="00973B7C" w:rsidP="00973B7C">
      <w:pPr>
        <w:pStyle w:val="Code"/>
      </w:pPr>
      <w:r>
        <w:t>for w in example_words1:</w:t>
      </w:r>
    </w:p>
    <w:p w14:paraId="4FB4096F" w14:textId="77777777" w:rsidR="00973B7C" w:rsidRDefault="00973B7C" w:rsidP="00973B7C">
      <w:pPr>
        <w:pStyle w:val="Code"/>
      </w:pPr>
      <w:r>
        <w:t xml:space="preserve">    print(ps.stem(w))</w:t>
      </w:r>
    </w:p>
    <w:p w14:paraId="48DAD997" w14:textId="77777777" w:rsidR="00973B7C" w:rsidRDefault="00973B7C" w:rsidP="00973B7C">
      <w:pPr>
        <w:pStyle w:val="Code"/>
      </w:pPr>
    </w:p>
    <w:p w14:paraId="0EDA4FC6" w14:textId="77777777" w:rsidR="00973B7C" w:rsidRDefault="00973B7C" w:rsidP="00973B7C">
      <w:pPr>
        <w:pStyle w:val="Code"/>
      </w:pPr>
      <w:r>
        <w:t>for w in example_words2:</w:t>
      </w:r>
    </w:p>
    <w:p w14:paraId="2952D007" w14:textId="02501BCF" w:rsidR="002F2D10" w:rsidRDefault="00973B7C" w:rsidP="00973B7C">
      <w:pPr>
        <w:pStyle w:val="Code"/>
      </w:pPr>
      <w:r>
        <w:t xml:space="preserve">    print(ps.stem(w))</w:t>
      </w:r>
    </w:p>
    <w:p w14:paraId="0808DB80" w14:textId="77777777" w:rsidR="006F302D" w:rsidRDefault="006F302D" w:rsidP="002F2D10"/>
    <w:p w14:paraId="69035F60" w14:textId="77777777" w:rsidR="002F2D10" w:rsidRDefault="00215943" w:rsidP="002F2D10">
      <w:r>
        <w:t>You can use this algorithm combining with a tokenization code in order to stem the words in a sentence, as below:</w:t>
      </w:r>
    </w:p>
    <w:p w14:paraId="416EE6FA" w14:textId="77777777" w:rsidR="00710CA0" w:rsidRDefault="00710CA0" w:rsidP="00710CA0">
      <w:pPr>
        <w:pStyle w:val="Code"/>
      </w:pPr>
      <w:r>
        <w:t>from nltk.stem import PorterStemmer</w:t>
      </w:r>
    </w:p>
    <w:p w14:paraId="569FDD62" w14:textId="77777777" w:rsidR="00710CA0" w:rsidRDefault="00710CA0" w:rsidP="00710CA0">
      <w:pPr>
        <w:pStyle w:val="Code"/>
      </w:pPr>
      <w:r>
        <w:t>from nltk.tokenize import word_tokenize</w:t>
      </w:r>
    </w:p>
    <w:p w14:paraId="4DFCED44" w14:textId="77777777" w:rsidR="00710CA0" w:rsidRDefault="00710CA0" w:rsidP="00710CA0">
      <w:pPr>
        <w:pStyle w:val="Code"/>
      </w:pPr>
    </w:p>
    <w:p w14:paraId="7B271C6C" w14:textId="77777777" w:rsidR="00710CA0" w:rsidRDefault="00710CA0" w:rsidP="00710CA0">
      <w:pPr>
        <w:pStyle w:val="Code"/>
      </w:pPr>
      <w:r>
        <w:t>ps = PorterStemmer()</w:t>
      </w:r>
    </w:p>
    <w:p w14:paraId="267A4975" w14:textId="77777777" w:rsidR="00710CA0" w:rsidRDefault="00710CA0" w:rsidP="00710CA0">
      <w:pPr>
        <w:pStyle w:val="Code"/>
      </w:pPr>
      <w:r>
        <w:t xml:space="preserve">   </w:t>
      </w:r>
    </w:p>
    <w:p w14:paraId="3C60C879" w14:textId="77777777" w:rsidR="00710CA0" w:rsidRDefault="00710CA0" w:rsidP="00710CA0">
      <w:pPr>
        <w:pStyle w:val="Code"/>
      </w:pPr>
      <w:r>
        <w:t>new_text = """It is very important to be pythonly while you are pythoning</w:t>
      </w:r>
    </w:p>
    <w:p w14:paraId="67F7A1EC" w14:textId="77777777" w:rsidR="00710CA0" w:rsidRDefault="00710CA0" w:rsidP="00710CA0">
      <w:pPr>
        <w:pStyle w:val="Code"/>
      </w:pPr>
      <w:r>
        <w:t xml:space="preserve">        with python. All pythoners have pythoned poorly at least once."""</w:t>
      </w:r>
    </w:p>
    <w:p w14:paraId="220BBE04" w14:textId="77777777" w:rsidR="00710CA0" w:rsidRDefault="00710CA0" w:rsidP="00710CA0">
      <w:pPr>
        <w:pStyle w:val="Code"/>
      </w:pPr>
    </w:p>
    <w:p w14:paraId="37856CC8" w14:textId="77777777" w:rsidR="00710CA0" w:rsidRDefault="00710CA0" w:rsidP="00710CA0">
      <w:pPr>
        <w:pStyle w:val="Code"/>
      </w:pPr>
      <w:r>
        <w:t>words = word_tokenize(new_text)</w:t>
      </w:r>
    </w:p>
    <w:p w14:paraId="14AAF985" w14:textId="77777777" w:rsidR="00710CA0" w:rsidRDefault="00710CA0" w:rsidP="00710CA0">
      <w:pPr>
        <w:pStyle w:val="Code"/>
      </w:pPr>
    </w:p>
    <w:p w14:paraId="0893E035" w14:textId="54CE9539" w:rsidR="002F2D10" w:rsidRDefault="00997E09" w:rsidP="00710CA0">
      <w:pPr>
        <w:pStyle w:val="Code"/>
      </w:pPr>
      <w:r w:rsidRPr="00997E09">
        <w:t>print([ps.stem(w) for w in words])</w:t>
      </w:r>
    </w:p>
    <w:p w14:paraId="2C0D0362" w14:textId="77777777" w:rsidR="002760E3" w:rsidRPr="002760E3" w:rsidRDefault="002760E3" w:rsidP="002760E3">
      <w:r w:rsidRPr="002760E3">
        <w:lastRenderedPageBreak/>
        <w:t xml:space="preserve">NLTK includes several off-the-shelf stemmers, and if you ever need a stemmer you should use one of these in preference to crafting your own using regular expressions, since these handle a wide range of irregular cases. The Porter and </w:t>
      </w:r>
      <w:r w:rsidRPr="00F90983">
        <w:rPr>
          <w:b/>
          <w:i/>
        </w:rPr>
        <w:t>Lancaster stemmers</w:t>
      </w:r>
      <w:r w:rsidRPr="002760E3">
        <w:t xml:space="preserve"> follow their own rules for stripping affixes. Observe that the Porter stemmer correctly handles the word lying (mapping it to lie), while the Lancaster stemmer does not.</w:t>
      </w:r>
    </w:p>
    <w:p w14:paraId="761CE0AA" w14:textId="02DF41C9" w:rsidR="002760E3" w:rsidRDefault="002760E3" w:rsidP="002760E3">
      <w:pPr>
        <w:pStyle w:val="Code"/>
      </w:pPr>
      <w:r>
        <w:t>from nltk.stem import PorterStemmer</w:t>
      </w:r>
      <w:r w:rsidR="0081183B" w:rsidRPr="0081183B">
        <w:t>, LancasterStemmer</w:t>
      </w:r>
    </w:p>
    <w:p w14:paraId="4CE3C79A" w14:textId="77777777" w:rsidR="002760E3" w:rsidRDefault="002760E3" w:rsidP="002760E3">
      <w:pPr>
        <w:pStyle w:val="Code"/>
      </w:pPr>
      <w:r>
        <w:t>from nltk.tokenize import word_tokenize</w:t>
      </w:r>
    </w:p>
    <w:p w14:paraId="596D43DF" w14:textId="77777777" w:rsidR="002760E3" w:rsidRDefault="002760E3" w:rsidP="002760E3">
      <w:pPr>
        <w:pStyle w:val="Code"/>
      </w:pPr>
    </w:p>
    <w:p w14:paraId="4FD1B58D" w14:textId="77777777" w:rsidR="002760E3" w:rsidRDefault="002760E3" w:rsidP="002760E3">
      <w:pPr>
        <w:pStyle w:val="Code"/>
      </w:pPr>
      <w:r>
        <w:t>raw = """DENNIS: Listen, strange women lying in ponds distributing swords</w:t>
      </w:r>
    </w:p>
    <w:p w14:paraId="3B2EBF82" w14:textId="77777777" w:rsidR="002760E3" w:rsidRDefault="002760E3" w:rsidP="002760E3">
      <w:pPr>
        <w:pStyle w:val="Code"/>
      </w:pPr>
      <w:r>
        <w:t xml:space="preserve">    is no basis for a system of government.  Supreme executive power derives from</w:t>
      </w:r>
    </w:p>
    <w:p w14:paraId="0B75BD8A" w14:textId="77777777" w:rsidR="002760E3" w:rsidRDefault="002760E3" w:rsidP="002760E3">
      <w:pPr>
        <w:pStyle w:val="Code"/>
      </w:pPr>
      <w:r>
        <w:t xml:space="preserve">    a mandate from the masses, not from some farcical aquatic ceremony."""</w:t>
      </w:r>
    </w:p>
    <w:p w14:paraId="3EF50C68" w14:textId="77777777" w:rsidR="002760E3" w:rsidRDefault="002760E3" w:rsidP="002760E3">
      <w:pPr>
        <w:pStyle w:val="Code"/>
      </w:pPr>
    </w:p>
    <w:p w14:paraId="59E9D13D" w14:textId="77777777" w:rsidR="002760E3" w:rsidRDefault="002760E3" w:rsidP="002760E3">
      <w:pPr>
        <w:pStyle w:val="Code"/>
      </w:pPr>
      <w:r>
        <w:t>tokens = word_tokenize(raw)</w:t>
      </w:r>
    </w:p>
    <w:p w14:paraId="7A0CFABB" w14:textId="77777777" w:rsidR="002760E3" w:rsidRDefault="002760E3" w:rsidP="002760E3">
      <w:pPr>
        <w:pStyle w:val="Code"/>
      </w:pPr>
    </w:p>
    <w:p w14:paraId="5EFBD583" w14:textId="5B639A45" w:rsidR="002760E3" w:rsidRDefault="002760E3" w:rsidP="002760E3">
      <w:pPr>
        <w:pStyle w:val="Code"/>
      </w:pPr>
      <w:r>
        <w:t>porter =</w:t>
      </w:r>
      <w:r w:rsidR="0081183B">
        <w:t xml:space="preserve"> </w:t>
      </w:r>
      <w:r>
        <w:t>PorterStemmer()</w:t>
      </w:r>
    </w:p>
    <w:p w14:paraId="7E3AECE9" w14:textId="53EE9695" w:rsidR="002760E3" w:rsidRDefault="002760E3" w:rsidP="002760E3">
      <w:pPr>
        <w:pStyle w:val="Code"/>
      </w:pPr>
      <w:r>
        <w:t>lancaster =</w:t>
      </w:r>
      <w:r w:rsidR="0081183B">
        <w:t xml:space="preserve"> </w:t>
      </w:r>
      <w:r>
        <w:t>LancasterStemmer()</w:t>
      </w:r>
    </w:p>
    <w:p w14:paraId="359F9D2F" w14:textId="77777777" w:rsidR="002760E3" w:rsidRDefault="002760E3" w:rsidP="002760E3">
      <w:pPr>
        <w:pStyle w:val="Code"/>
      </w:pPr>
    </w:p>
    <w:p w14:paraId="475DD556" w14:textId="77777777" w:rsidR="002760E3" w:rsidRDefault="002760E3" w:rsidP="002760E3">
      <w:pPr>
        <w:pStyle w:val="Code"/>
      </w:pPr>
      <w:r>
        <w:t>print([porter.stem(t) for t in tokens])</w:t>
      </w:r>
    </w:p>
    <w:p w14:paraId="75CE2618" w14:textId="77777777" w:rsidR="002760E3" w:rsidRDefault="00D030BC" w:rsidP="00ED4407">
      <w:pPr>
        <w:pStyle w:val="Code"/>
      </w:pPr>
      <w:r>
        <w:t>print(</w:t>
      </w:r>
      <w:r w:rsidR="00ED4407">
        <w:t>"</w:t>
      </w:r>
      <w:r>
        <w:t>\n</w:t>
      </w:r>
      <w:r w:rsidR="00ED4407">
        <w:t>"</w:t>
      </w:r>
      <w:r>
        <w:t>).</w:t>
      </w:r>
    </w:p>
    <w:p w14:paraId="00986F78" w14:textId="77777777" w:rsidR="002760E3" w:rsidRDefault="002760E3" w:rsidP="002760E3">
      <w:pPr>
        <w:pStyle w:val="Code"/>
      </w:pPr>
      <w:r>
        <w:t>print([lancaster.stem(t) for t in tokens])</w:t>
      </w:r>
    </w:p>
    <w:p w14:paraId="72F8EEBC" w14:textId="77777777" w:rsidR="002760E3" w:rsidRDefault="007D0460" w:rsidP="007D0460">
      <w:r>
        <w:t xml:space="preserve">Compare and discuss </w:t>
      </w:r>
      <w:r w:rsidR="003408D0">
        <w:t>the results of two stemmers (Porter and Lancaster)</w:t>
      </w:r>
      <w:r>
        <w:t>,</w:t>
      </w:r>
      <w:r w:rsidR="008A30E9">
        <w:t xml:space="preserve"> </w:t>
      </w:r>
      <w:r>
        <w:t>if you observe any difference.</w:t>
      </w:r>
    </w:p>
    <w:p w14:paraId="56D98428" w14:textId="77777777" w:rsidR="006F302D" w:rsidRDefault="006F302D" w:rsidP="007D0460"/>
    <w:p w14:paraId="52EB9F94" w14:textId="5F0339A6" w:rsidR="002F2D10" w:rsidRPr="00262AC7" w:rsidRDefault="00B96D43" w:rsidP="00B96D43">
      <w:pPr>
        <w:pStyle w:val="Header2"/>
      </w:pPr>
      <w:r w:rsidRPr="00B96D43">
        <w:t>Lemmatization</w:t>
      </w:r>
      <w:r w:rsidR="00262AC7">
        <w:t xml:space="preserve"> using </w:t>
      </w:r>
      <w:r w:rsidR="00262AC7" w:rsidRPr="00262AC7">
        <w:rPr>
          <w:i/>
        </w:rPr>
        <w:t>WordNet lemmatizer</w:t>
      </w:r>
    </w:p>
    <w:p w14:paraId="0BDADFD8" w14:textId="77777777" w:rsidR="005512D5" w:rsidRDefault="00B720E9" w:rsidP="00F702F3">
      <w:r w:rsidRPr="00B720E9">
        <w:t xml:space="preserve">The </w:t>
      </w:r>
      <w:r w:rsidRPr="00945DA7">
        <w:rPr>
          <w:b/>
          <w:i/>
        </w:rPr>
        <w:t>WordNet lemmatizer</w:t>
      </w:r>
      <w:r w:rsidRPr="00B720E9">
        <w:t xml:space="preserve"> only removes affixes if the resulting word is in its dictionary. This additional checking process makes the lemmatizer slower than the above stemmers. </w:t>
      </w:r>
    </w:p>
    <w:p w14:paraId="70D1C240" w14:textId="77777777" w:rsidR="005512D5" w:rsidRDefault="005512D5" w:rsidP="00F702F3"/>
    <w:p w14:paraId="198EE4D1" w14:textId="77777777" w:rsidR="005512D5" w:rsidRDefault="005512D5" w:rsidP="005512D5">
      <w:pPr>
        <w:pStyle w:val="Code"/>
      </w:pPr>
      <w:r>
        <w:t>from nltk.stem import WordNetLemmatizer, PorterStemmer</w:t>
      </w:r>
    </w:p>
    <w:p w14:paraId="19ECD91B" w14:textId="77777777" w:rsidR="005512D5" w:rsidRDefault="005512D5" w:rsidP="005512D5">
      <w:pPr>
        <w:pStyle w:val="Code"/>
      </w:pPr>
      <w:r>
        <w:t xml:space="preserve">lemmatizer = WordNetLemmatizer() </w:t>
      </w:r>
    </w:p>
    <w:p w14:paraId="2E51969C" w14:textId="77777777" w:rsidR="005512D5" w:rsidRDefault="005512D5" w:rsidP="005512D5">
      <w:pPr>
        <w:pStyle w:val="Code"/>
      </w:pPr>
      <w:r>
        <w:t xml:space="preserve">print("rocks :", lemmatizer.lemmatize("rocks")) </w:t>
      </w:r>
    </w:p>
    <w:p w14:paraId="0B0BA230" w14:textId="77777777" w:rsidR="005512D5" w:rsidRDefault="005512D5" w:rsidP="005512D5">
      <w:pPr>
        <w:pStyle w:val="Code"/>
      </w:pPr>
      <w:r>
        <w:t xml:space="preserve">print("\nproduced :", lemmatizer.lemmatize("produced", pos ="v")) </w:t>
      </w:r>
    </w:p>
    <w:p w14:paraId="5859B1CD" w14:textId="77777777" w:rsidR="005512D5" w:rsidRDefault="005512D5" w:rsidP="005512D5">
      <w:pPr>
        <w:pStyle w:val="Code"/>
      </w:pPr>
    </w:p>
    <w:p w14:paraId="0406DF51" w14:textId="77777777" w:rsidR="005512D5" w:rsidRDefault="005512D5" w:rsidP="005512D5">
      <w:pPr>
        <w:pStyle w:val="Code"/>
      </w:pPr>
      <w:r>
        <w:t>ps = PorterStemmer()</w:t>
      </w:r>
    </w:p>
    <w:p w14:paraId="16B1D1BD" w14:textId="77777777" w:rsidR="005512D5" w:rsidRDefault="005512D5" w:rsidP="005512D5">
      <w:pPr>
        <w:pStyle w:val="Code"/>
      </w:pPr>
      <w:r>
        <w:t xml:space="preserve">print("\nStem of the word produced :", ps.stem("produced")) </w:t>
      </w:r>
    </w:p>
    <w:p w14:paraId="3EC7F2B0" w14:textId="77777777" w:rsidR="005512D5" w:rsidRDefault="005512D5" w:rsidP="005512D5">
      <w:pPr>
        <w:pStyle w:val="Code"/>
      </w:pPr>
    </w:p>
    <w:p w14:paraId="52EF3ABA" w14:textId="3FC9CF03" w:rsidR="005512D5" w:rsidRDefault="005512D5" w:rsidP="005512D5">
      <w:pPr>
        <w:pStyle w:val="Code"/>
      </w:pPr>
      <w:r>
        <w:t xml:space="preserve">print("\nbetter :", lemmatizer.lemmatize("better", pos ="a")) </w:t>
      </w:r>
    </w:p>
    <w:p w14:paraId="13CF1E15" w14:textId="77777777" w:rsidR="00711A71" w:rsidRDefault="00711A71" w:rsidP="00711A71">
      <w:pPr>
        <w:pStyle w:val="Code"/>
      </w:pPr>
    </w:p>
    <w:p w14:paraId="1764D35A" w14:textId="0BC1B66B" w:rsidR="00711A71" w:rsidRDefault="00711A71" w:rsidP="00711A71">
      <w:pPr>
        <w:pStyle w:val="Code"/>
      </w:pPr>
      <w:r>
        <w:t>print("\nwomen :", lemmatizer.lemmatize("women", pos ="n"))</w:t>
      </w:r>
    </w:p>
    <w:p w14:paraId="1479BDCB" w14:textId="77777777" w:rsidR="007C5B5C" w:rsidRDefault="007C5B5C" w:rsidP="00F702F3"/>
    <w:p w14:paraId="3455CAC1" w14:textId="66CA0FEC" w:rsidR="00B720E9" w:rsidRDefault="00B720E9" w:rsidP="00F702F3">
      <w:r w:rsidRPr="00B720E9">
        <w:t xml:space="preserve">Notice that it doesn't handle </w:t>
      </w:r>
      <w:r w:rsidRPr="00B720E9">
        <w:rPr>
          <w:i/>
          <w:iCs/>
        </w:rPr>
        <w:t>lying</w:t>
      </w:r>
      <w:r w:rsidRPr="00B720E9">
        <w:t xml:space="preserve">, but it converts </w:t>
      </w:r>
      <w:r w:rsidRPr="00B720E9">
        <w:rPr>
          <w:i/>
          <w:iCs/>
        </w:rPr>
        <w:t>women</w:t>
      </w:r>
      <w:r w:rsidRPr="00B720E9">
        <w:t xml:space="preserve"> to </w:t>
      </w:r>
      <w:r w:rsidRPr="00B720E9">
        <w:rPr>
          <w:i/>
          <w:iCs/>
        </w:rPr>
        <w:t>woman</w:t>
      </w:r>
      <w:r w:rsidRPr="00B720E9">
        <w:t>.</w:t>
      </w:r>
    </w:p>
    <w:p w14:paraId="50F6E35B" w14:textId="77777777" w:rsidR="00F702F3" w:rsidRDefault="00F702F3" w:rsidP="00F702F3">
      <w:pPr>
        <w:pStyle w:val="Code"/>
      </w:pPr>
      <w:r>
        <w:t>from nltk.stem import PorterStemmer</w:t>
      </w:r>
    </w:p>
    <w:p w14:paraId="2A7CE909" w14:textId="77777777" w:rsidR="00F702F3" w:rsidRDefault="00F702F3" w:rsidP="00F702F3">
      <w:pPr>
        <w:pStyle w:val="Code"/>
      </w:pPr>
      <w:r>
        <w:t>from nltk.tokenize import word_tokenize</w:t>
      </w:r>
    </w:p>
    <w:p w14:paraId="1504C2FB" w14:textId="77777777" w:rsidR="00F702F3" w:rsidRDefault="00F702F3" w:rsidP="00F702F3">
      <w:pPr>
        <w:pStyle w:val="Code"/>
      </w:pPr>
    </w:p>
    <w:p w14:paraId="72B8E050" w14:textId="77777777" w:rsidR="00F702F3" w:rsidRDefault="00F702F3" w:rsidP="00F702F3">
      <w:pPr>
        <w:pStyle w:val="Code"/>
      </w:pPr>
      <w:r>
        <w:t>raw = """DENNIS: Listen, strange women lying in ponds distributing swords</w:t>
      </w:r>
    </w:p>
    <w:p w14:paraId="398241B1" w14:textId="77777777" w:rsidR="00F702F3" w:rsidRDefault="00F702F3" w:rsidP="00F702F3">
      <w:pPr>
        <w:pStyle w:val="Code"/>
      </w:pPr>
      <w:r>
        <w:t xml:space="preserve">    is no basis for a system of government.  Supreme executive power derives from</w:t>
      </w:r>
    </w:p>
    <w:p w14:paraId="551EFB0A" w14:textId="77777777" w:rsidR="00F702F3" w:rsidRDefault="00F702F3" w:rsidP="00F702F3">
      <w:pPr>
        <w:pStyle w:val="Code"/>
      </w:pPr>
      <w:r>
        <w:t xml:space="preserve">    a mandate from the masses, not from some farcical aquatic ceremony."""</w:t>
      </w:r>
    </w:p>
    <w:p w14:paraId="2091A360" w14:textId="77777777" w:rsidR="00F702F3" w:rsidRDefault="00F702F3" w:rsidP="00F702F3">
      <w:pPr>
        <w:pStyle w:val="Code"/>
      </w:pPr>
    </w:p>
    <w:p w14:paraId="0E354D34" w14:textId="77777777" w:rsidR="00F702F3" w:rsidRDefault="00F702F3" w:rsidP="00F702F3">
      <w:pPr>
        <w:pStyle w:val="Code"/>
      </w:pPr>
      <w:r>
        <w:t>tokens = word_tokenize(raw)</w:t>
      </w:r>
    </w:p>
    <w:p w14:paraId="2DDF87A1" w14:textId="77777777" w:rsidR="00F702F3" w:rsidRDefault="00F702F3" w:rsidP="00F702F3">
      <w:pPr>
        <w:pStyle w:val="Code"/>
      </w:pPr>
    </w:p>
    <w:p w14:paraId="7362E6C1" w14:textId="77777777" w:rsidR="00F702F3" w:rsidRDefault="00F702F3" w:rsidP="00F702F3">
      <w:pPr>
        <w:pStyle w:val="Code"/>
      </w:pPr>
      <w:r>
        <w:t>wnl = nltk.WordNetLemmatizer()</w:t>
      </w:r>
    </w:p>
    <w:p w14:paraId="343B6DF4" w14:textId="77777777" w:rsidR="00F702F3" w:rsidRDefault="00F702F3" w:rsidP="00F702F3">
      <w:pPr>
        <w:pStyle w:val="Code"/>
      </w:pPr>
      <w:r>
        <w:t>print([wnl.lemmatize(t) for t in tokens])</w:t>
      </w:r>
    </w:p>
    <w:p w14:paraId="1E04D7BF" w14:textId="2A7F9677" w:rsidR="00F117D6" w:rsidRDefault="00F117D6" w:rsidP="00F702F3">
      <w:pPr>
        <w:pStyle w:val="Code"/>
      </w:pPr>
      <w:r>
        <w:t>print()</w:t>
      </w:r>
    </w:p>
    <w:p w14:paraId="3AD57894" w14:textId="77777777" w:rsidR="00F117D6" w:rsidRDefault="00F117D6" w:rsidP="00F702F3">
      <w:pPr>
        <w:pStyle w:val="Code"/>
      </w:pPr>
    </w:p>
    <w:p w14:paraId="1BC3723A" w14:textId="77777777" w:rsidR="00F117D6" w:rsidRDefault="00F117D6" w:rsidP="00F702F3">
      <w:pPr>
        <w:pStyle w:val="Code"/>
      </w:pPr>
    </w:p>
    <w:p w14:paraId="006707D9" w14:textId="77777777" w:rsidR="00F117D6" w:rsidRDefault="00F117D6" w:rsidP="00F117D6">
      <w:pPr>
        <w:pStyle w:val="Code"/>
      </w:pPr>
      <w:r>
        <w:t>for t in tokens:</w:t>
      </w:r>
    </w:p>
    <w:p w14:paraId="0BA4B380" w14:textId="77777777" w:rsidR="00F117D6" w:rsidRDefault="00F117D6" w:rsidP="00F117D6">
      <w:pPr>
        <w:pStyle w:val="Code"/>
      </w:pPr>
      <w:r>
        <w:t xml:space="preserve">    print ("{0:20}{1:20}".format(t, wnl.lemmatize(t, pos="v")))</w:t>
      </w:r>
    </w:p>
    <w:p w14:paraId="4886FAA9" w14:textId="77777777" w:rsidR="00F117D6" w:rsidRDefault="00F117D6" w:rsidP="00F117D6">
      <w:pPr>
        <w:pStyle w:val="Code"/>
      </w:pPr>
      <w:r>
        <w:t>print()</w:t>
      </w:r>
    </w:p>
    <w:p w14:paraId="3401DDAF" w14:textId="77777777" w:rsidR="00F117D6" w:rsidRDefault="00F117D6" w:rsidP="00F117D6">
      <w:pPr>
        <w:pStyle w:val="Code"/>
      </w:pPr>
    </w:p>
    <w:p w14:paraId="7D4B0058" w14:textId="77777777" w:rsidR="00F117D6" w:rsidRDefault="00F117D6" w:rsidP="00F117D6">
      <w:pPr>
        <w:pStyle w:val="Code"/>
      </w:pPr>
      <w:r>
        <w:t>example_words = ["List", "listed", "lists", "listing", "listings"]</w:t>
      </w:r>
    </w:p>
    <w:p w14:paraId="41593484" w14:textId="77777777" w:rsidR="00F117D6" w:rsidRDefault="00F117D6" w:rsidP="00F117D6">
      <w:pPr>
        <w:pStyle w:val="Code"/>
      </w:pPr>
      <w:r>
        <w:t>print([wnl.lemmatize(w) for w in example_words])</w:t>
      </w:r>
    </w:p>
    <w:p w14:paraId="1640923C" w14:textId="77777777" w:rsidR="00F117D6" w:rsidRDefault="00F117D6" w:rsidP="00F117D6">
      <w:pPr>
        <w:pStyle w:val="Code"/>
      </w:pPr>
      <w:r>
        <w:t>print()</w:t>
      </w:r>
    </w:p>
    <w:p w14:paraId="4636B8F3" w14:textId="77777777" w:rsidR="00F117D6" w:rsidRDefault="00F117D6" w:rsidP="00F117D6">
      <w:pPr>
        <w:pStyle w:val="Code"/>
      </w:pPr>
      <w:r>
        <w:t>for words in example_words:</w:t>
      </w:r>
    </w:p>
    <w:p w14:paraId="7BBC1EC1" w14:textId="3C62221C" w:rsidR="00F117D6" w:rsidRDefault="00F117D6" w:rsidP="00F117D6">
      <w:pPr>
        <w:pStyle w:val="Code"/>
      </w:pPr>
      <w:r>
        <w:t xml:space="preserve">    print ("{0:20}{1:20}".format(words, wnl.lemmatize(words, pos="v")))</w:t>
      </w:r>
    </w:p>
    <w:p w14:paraId="46A24868" w14:textId="77777777" w:rsidR="00F117D6" w:rsidRDefault="00F117D6" w:rsidP="000F2F59"/>
    <w:p w14:paraId="66F5FC96" w14:textId="157CEE87" w:rsidR="000F2F59" w:rsidRDefault="000F2F59" w:rsidP="000F2F59">
      <w:r w:rsidRPr="000F2F59">
        <w:t>The WordNet lemmatizer is a good choice if you want to compile the vocabulary of some texts and want a list of valid lemmas (or lexicon headwords).</w:t>
      </w:r>
      <w:r w:rsidR="006042D8">
        <w:t xml:space="preserve"> The results would result lemma not as 100% accurate according to the lemmas found in the dictionary.</w:t>
      </w:r>
    </w:p>
    <w:p w14:paraId="6F463B38" w14:textId="77777777" w:rsidR="00A5041F" w:rsidRDefault="00A5041F" w:rsidP="000F2F59"/>
    <w:p w14:paraId="5181F768" w14:textId="2F9C1C66" w:rsidR="006042D8" w:rsidRDefault="006042D8" w:rsidP="000F2F59">
      <w:r>
        <w:t>However, to have the exact lemma as per the dictionary, POS tagging better be included in the code.</w:t>
      </w:r>
    </w:p>
    <w:p w14:paraId="2A285397" w14:textId="77777777" w:rsidR="006042D8" w:rsidRDefault="006042D8" w:rsidP="006042D8">
      <w:pPr>
        <w:pStyle w:val="Code"/>
      </w:pPr>
      <w:r>
        <w:t>for t in tokens:</w:t>
      </w:r>
    </w:p>
    <w:p w14:paraId="490DF1CF" w14:textId="681B8751" w:rsidR="006042D8" w:rsidRDefault="006042D8" w:rsidP="006042D8">
      <w:pPr>
        <w:pStyle w:val="Code"/>
      </w:pPr>
      <w:r>
        <w:t xml:space="preserve">    print ("{0:20}{1:20}".format(t, wnl.lemmatize(t, pos="v")))</w:t>
      </w:r>
    </w:p>
    <w:p w14:paraId="5AC0A2B5" w14:textId="77777777" w:rsidR="00F117D6" w:rsidRPr="00F117D6" w:rsidRDefault="00F117D6" w:rsidP="00F117D6">
      <w:pPr>
        <w:pStyle w:val="Header2"/>
        <w:numPr>
          <w:ilvl w:val="0"/>
          <w:numId w:val="0"/>
        </w:numPr>
        <w:rPr>
          <w:i/>
        </w:rPr>
      </w:pPr>
    </w:p>
    <w:p w14:paraId="41C714C4" w14:textId="2955F226" w:rsidR="003D4D2A" w:rsidRDefault="00262AC7" w:rsidP="003D4D2A">
      <w:pPr>
        <w:pStyle w:val="Header2"/>
        <w:rPr>
          <w:i/>
        </w:rPr>
      </w:pPr>
      <w:r w:rsidRPr="00262AC7">
        <w:t xml:space="preserve">Lemmatization using </w:t>
      </w:r>
      <w:r w:rsidRPr="00262AC7">
        <w:rPr>
          <w:i/>
        </w:rPr>
        <w:t>TextBlob</w:t>
      </w:r>
    </w:p>
    <w:p w14:paraId="61377485" w14:textId="2DF1BF9F" w:rsidR="003D4D2A" w:rsidRPr="003D4D2A" w:rsidRDefault="003D4D2A" w:rsidP="003D4D2A">
      <w:r w:rsidRPr="003D4D2A">
        <w:t>Words can be lemmatized by calling the </w:t>
      </w:r>
      <w:hyperlink r:id="rId8" w:anchor="textblob.blob.Word.lemmatize" w:tooltip="textblob.blob.Word.lemmatize" w:history="1">
        <w:r w:rsidRPr="003E3666">
          <w:rPr>
            <w:i/>
          </w:rPr>
          <w:t>lemmatize</w:t>
        </w:r>
      </w:hyperlink>
      <w:r w:rsidRPr="003D4D2A">
        <w:t> method</w:t>
      </w:r>
      <w:r w:rsidR="003E3666">
        <w:t xml:space="preserve"> via the </w:t>
      </w:r>
      <w:hyperlink r:id="rId9" w:anchor="textblob.blob.TextBlob" w:tooltip="textblob.blob.TextBlob" w:history="1">
        <w:r w:rsidR="003E3666" w:rsidRPr="003E3666">
          <w:rPr>
            <w:i/>
          </w:rPr>
          <w:t>TextBlob</w:t>
        </w:r>
      </w:hyperlink>
      <w:r w:rsidR="003E3666" w:rsidRPr="003E3666">
        <w:t> objects </w:t>
      </w:r>
    </w:p>
    <w:p w14:paraId="1185F3CC" w14:textId="77777777" w:rsidR="00A1339C" w:rsidRDefault="00A1339C" w:rsidP="00A1339C">
      <w:pPr>
        <w:pStyle w:val="Code"/>
      </w:pPr>
      <w:r>
        <w:t>from textblob import TextBlob</w:t>
      </w:r>
    </w:p>
    <w:p w14:paraId="5AE68278" w14:textId="77777777" w:rsidR="00A1339C" w:rsidRDefault="00A1339C" w:rsidP="00A1339C">
      <w:pPr>
        <w:pStyle w:val="Code"/>
      </w:pPr>
      <w:r>
        <w:t>sentence = TextBlob('DENNIS: Listen, strange women lying in ponds distributing swords is no basis for a system of government.  Supreme executive power derives from a mandate from the masses, not from some farcical aquatic ceremony.')</w:t>
      </w:r>
    </w:p>
    <w:p w14:paraId="5828199F" w14:textId="77777777" w:rsidR="00A1339C" w:rsidRDefault="00A1339C" w:rsidP="00A1339C">
      <w:pPr>
        <w:pStyle w:val="Code"/>
      </w:pPr>
      <w:r>
        <w:t>tokens = sentence.words</w:t>
      </w:r>
    </w:p>
    <w:p w14:paraId="156BD569" w14:textId="77777777" w:rsidR="00A1339C" w:rsidRDefault="00A1339C" w:rsidP="00A1339C">
      <w:pPr>
        <w:pStyle w:val="Code"/>
      </w:pPr>
      <w:r>
        <w:t>print(tokens)</w:t>
      </w:r>
    </w:p>
    <w:p w14:paraId="64E6DF28" w14:textId="77777777" w:rsidR="00A1339C" w:rsidRDefault="00A1339C" w:rsidP="00A1339C">
      <w:pPr>
        <w:pStyle w:val="Code"/>
      </w:pPr>
      <w:r>
        <w:t>print</w:t>
      </w:r>
    </w:p>
    <w:p w14:paraId="78E0C863" w14:textId="7213BAB2" w:rsidR="00A1339C" w:rsidRDefault="00A1339C" w:rsidP="00A1339C">
      <w:pPr>
        <w:pStyle w:val="Code"/>
      </w:pPr>
      <w:r>
        <w:t>tokens.lemmatize()</w:t>
      </w:r>
    </w:p>
    <w:p w14:paraId="71AFD762" w14:textId="77777777" w:rsidR="006F302D" w:rsidRDefault="006F302D" w:rsidP="00A1339C">
      <w:pPr>
        <w:pStyle w:val="Code"/>
      </w:pPr>
    </w:p>
    <w:p w14:paraId="583AC4BA" w14:textId="77777777" w:rsidR="006F302D" w:rsidRDefault="006F302D" w:rsidP="006F302D">
      <w:pPr>
        <w:pStyle w:val="Code"/>
      </w:pPr>
      <w:r>
        <w:t>for t in tokens:</w:t>
      </w:r>
    </w:p>
    <w:p w14:paraId="01E6B72D" w14:textId="6199E6C7" w:rsidR="006F302D" w:rsidRDefault="006F302D" w:rsidP="006F302D">
      <w:pPr>
        <w:pStyle w:val="Code"/>
      </w:pPr>
      <w:r>
        <w:t xml:space="preserve">    print ("{0:20}{1:20}".format(t, wnl.lemmatize(t, pos="v")))</w:t>
      </w:r>
    </w:p>
    <w:p w14:paraId="6A102283" w14:textId="77777777" w:rsidR="006F302D" w:rsidRDefault="006F302D" w:rsidP="006F302D">
      <w:pPr>
        <w:pStyle w:val="Header2"/>
        <w:numPr>
          <w:ilvl w:val="0"/>
          <w:numId w:val="0"/>
        </w:numPr>
      </w:pPr>
    </w:p>
    <w:p w14:paraId="18B46607" w14:textId="77777777" w:rsidR="003D4D2A" w:rsidRPr="003D4D2A" w:rsidRDefault="003D4D2A" w:rsidP="003D4D2A">
      <w:pPr>
        <w:pStyle w:val="Header2"/>
      </w:pPr>
      <w:r w:rsidRPr="003D4D2A">
        <w:t>Stemming &amp; Lemmatization</w:t>
      </w:r>
    </w:p>
    <w:p w14:paraId="04266487" w14:textId="77777777" w:rsidR="006B7E2C" w:rsidRPr="006B7E2C" w:rsidRDefault="006B7E2C" w:rsidP="006B7E2C">
      <w:pPr>
        <w:pStyle w:val="Heading3"/>
        <w:shd w:val="clear" w:color="auto" w:fill="FFFFFF"/>
        <w:spacing w:before="186"/>
        <w:rPr>
          <w:rFonts w:asciiTheme="majorBidi" w:eastAsiaTheme="minorHAnsi" w:hAnsiTheme="majorBidi"/>
          <w:color w:val="auto"/>
          <w:sz w:val="20"/>
          <w:szCs w:val="20"/>
        </w:rPr>
      </w:pPr>
      <w:r w:rsidRPr="006B7E2C">
        <w:rPr>
          <w:rFonts w:asciiTheme="majorBidi" w:eastAsiaTheme="minorHAnsi" w:hAnsiTheme="majorBidi"/>
          <w:b/>
          <w:i/>
          <w:color w:val="auto"/>
          <w:sz w:val="20"/>
          <w:szCs w:val="20"/>
        </w:rPr>
        <w:t>Stemming</w:t>
      </w:r>
      <w:r w:rsidRPr="006B7E2C">
        <w:rPr>
          <w:rFonts w:asciiTheme="majorBidi" w:eastAsiaTheme="minorHAnsi" w:hAnsiTheme="majorBidi"/>
          <w:color w:val="auto"/>
          <w:sz w:val="20"/>
          <w:szCs w:val="20"/>
        </w:rPr>
        <w:t xml:space="preserve"> and </w:t>
      </w:r>
      <w:r w:rsidRPr="006B7E2C">
        <w:rPr>
          <w:rFonts w:asciiTheme="majorBidi" w:eastAsiaTheme="minorHAnsi" w:hAnsiTheme="majorBidi"/>
          <w:b/>
          <w:i/>
          <w:color w:val="auto"/>
          <w:sz w:val="20"/>
          <w:szCs w:val="20"/>
        </w:rPr>
        <w:t>Lemmatization</w:t>
      </w:r>
      <w:r w:rsidRPr="006B7E2C">
        <w:rPr>
          <w:rFonts w:asciiTheme="majorBidi" w:eastAsiaTheme="minorHAnsi" w:hAnsiTheme="majorBidi"/>
          <w:color w:val="auto"/>
          <w:sz w:val="20"/>
          <w:szCs w:val="20"/>
        </w:rPr>
        <w:t xml:space="preserve"> both generate the root form of the inflected words. The difference is that stem might not be an actual word whereas, lemma is an actual language word.</w:t>
      </w:r>
    </w:p>
    <w:p w14:paraId="3B07B1B0" w14:textId="77777777" w:rsidR="006B7E2C" w:rsidRDefault="006B7E2C" w:rsidP="006B7E2C">
      <w:pPr>
        <w:pStyle w:val="Code"/>
      </w:pPr>
      <w:r>
        <w:t>import nltk</w:t>
      </w:r>
    </w:p>
    <w:p w14:paraId="3138868E" w14:textId="77777777" w:rsidR="006B7E2C" w:rsidRDefault="006B7E2C" w:rsidP="006B7E2C">
      <w:pPr>
        <w:pStyle w:val="Code"/>
      </w:pPr>
      <w:r>
        <w:t>from nltk.stem import PorterStemmer</w:t>
      </w:r>
    </w:p>
    <w:p w14:paraId="608EB25A" w14:textId="77777777" w:rsidR="006B7E2C" w:rsidRDefault="006B7E2C" w:rsidP="006B7E2C">
      <w:pPr>
        <w:pStyle w:val="Code"/>
      </w:pPr>
      <w:r>
        <w:t>from nltk.stem import LancasterStemmer</w:t>
      </w:r>
    </w:p>
    <w:p w14:paraId="5D5D0C72" w14:textId="77777777" w:rsidR="006B7E2C" w:rsidRDefault="006B7E2C" w:rsidP="006B7E2C">
      <w:pPr>
        <w:pStyle w:val="Code"/>
      </w:pPr>
      <w:r>
        <w:t>from nltk.tokenize import word_tokenize</w:t>
      </w:r>
    </w:p>
    <w:p w14:paraId="55B364E1" w14:textId="77777777" w:rsidR="006B7E2C" w:rsidRDefault="006B7E2C" w:rsidP="006B7E2C">
      <w:pPr>
        <w:pStyle w:val="Code"/>
      </w:pPr>
      <w:r>
        <w:t>from nltk.stem.snowball import SnowballStemmer</w:t>
      </w:r>
    </w:p>
    <w:p w14:paraId="5E31E20E" w14:textId="77777777" w:rsidR="006B7E2C" w:rsidRDefault="006B7E2C" w:rsidP="006B7E2C">
      <w:pPr>
        <w:pStyle w:val="Code"/>
      </w:pPr>
    </w:p>
    <w:p w14:paraId="3ABA1684" w14:textId="77777777" w:rsidR="006B7E2C" w:rsidRDefault="006B7E2C" w:rsidP="006B7E2C">
      <w:pPr>
        <w:pStyle w:val="Code"/>
      </w:pPr>
      <w:r>
        <w:t>#file = open ("D:/APU/TXSA-CT107-3-3/TUTORIAL/sample01.txt")</w:t>
      </w:r>
    </w:p>
    <w:p w14:paraId="0FFEA138" w14:textId="77777777" w:rsidR="006B7E2C" w:rsidRDefault="006B7E2C" w:rsidP="006B7E2C">
      <w:pPr>
        <w:pStyle w:val="Code"/>
      </w:pPr>
      <w:r>
        <w:t>#raw = file.read()</w:t>
      </w:r>
    </w:p>
    <w:p w14:paraId="367B9DF6" w14:textId="77777777" w:rsidR="006B7E2C" w:rsidRDefault="006B7E2C" w:rsidP="006B7E2C">
      <w:pPr>
        <w:pStyle w:val="Code"/>
      </w:pPr>
    </w:p>
    <w:p w14:paraId="3F67BE2F" w14:textId="77777777" w:rsidR="006B7E2C" w:rsidRDefault="006B7E2C" w:rsidP="006B7E2C">
      <w:pPr>
        <w:pStyle w:val="Code"/>
      </w:pPr>
    </w:p>
    <w:p w14:paraId="09F7E66C" w14:textId="77777777" w:rsidR="006B7E2C" w:rsidRDefault="006B7E2C" w:rsidP="006B7E2C">
      <w:pPr>
        <w:pStyle w:val="Code"/>
      </w:pPr>
      <w:r>
        <w:t>raw = """DENNIS: Listen, strange women lying in ponds distributing swords</w:t>
      </w:r>
    </w:p>
    <w:p w14:paraId="064F6C71" w14:textId="77777777" w:rsidR="006B7E2C" w:rsidRDefault="006B7E2C" w:rsidP="006B7E2C">
      <w:pPr>
        <w:pStyle w:val="Code"/>
      </w:pPr>
      <w:r>
        <w:t xml:space="preserve">    is no basis for a system of government.  Supreme executive power derives from</w:t>
      </w:r>
    </w:p>
    <w:p w14:paraId="2FFFEF29" w14:textId="77777777" w:rsidR="006B7E2C" w:rsidRDefault="006B7E2C" w:rsidP="006B7E2C">
      <w:pPr>
        <w:pStyle w:val="Code"/>
      </w:pPr>
      <w:r>
        <w:t xml:space="preserve">    a mandate from the masses, not from some farcical aquatic ceremony."""</w:t>
      </w:r>
    </w:p>
    <w:p w14:paraId="0886D602" w14:textId="77777777" w:rsidR="006B7E2C" w:rsidRDefault="006B7E2C" w:rsidP="006B7E2C">
      <w:pPr>
        <w:pStyle w:val="Code"/>
      </w:pPr>
    </w:p>
    <w:p w14:paraId="37CCC399" w14:textId="77777777" w:rsidR="006B7E2C" w:rsidRDefault="006B7E2C" w:rsidP="006B7E2C">
      <w:pPr>
        <w:pStyle w:val="Code"/>
      </w:pPr>
      <w:r>
        <w:lastRenderedPageBreak/>
        <w:t>words = raw.lower()</w:t>
      </w:r>
    </w:p>
    <w:p w14:paraId="45789940" w14:textId="77777777" w:rsidR="006B7E2C" w:rsidRDefault="006B7E2C" w:rsidP="006B7E2C">
      <w:pPr>
        <w:pStyle w:val="Code"/>
      </w:pPr>
      <w:r>
        <w:t>print(words)</w:t>
      </w:r>
    </w:p>
    <w:p w14:paraId="3E9C0FD5" w14:textId="77777777" w:rsidR="006B7E2C" w:rsidRDefault="006B7E2C" w:rsidP="006B7E2C">
      <w:pPr>
        <w:pStyle w:val="Code"/>
      </w:pPr>
      <w:r>
        <w:t>print()</w:t>
      </w:r>
    </w:p>
    <w:p w14:paraId="04182138" w14:textId="77777777" w:rsidR="006B7E2C" w:rsidRDefault="006B7E2C" w:rsidP="006B7E2C">
      <w:pPr>
        <w:pStyle w:val="Code"/>
      </w:pPr>
      <w:r>
        <w:t>tokens = word_tokenize(words)</w:t>
      </w:r>
    </w:p>
    <w:p w14:paraId="2CBF15B8" w14:textId="77777777" w:rsidR="006B7E2C" w:rsidRDefault="006B7E2C" w:rsidP="006B7E2C">
      <w:pPr>
        <w:pStyle w:val="Code"/>
      </w:pPr>
      <w:r>
        <w:t>print("Tokens")</w:t>
      </w:r>
    </w:p>
    <w:p w14:paraId="39B10C69" w14:textId="77777777" w:rsidR="006B7E2C" w:rsidRDefault="006B7E2C" w:rsidP="006B7E2C">
      <w:pPr>
        <w:pStyle w:val="Code"/>
      </w:pPr>
      <w:r>
        <w:t>print(tokens)</w:t>
      </w:r>
    </w:p>
    <w:p w14:paraId="5835E672" w14:textId="77777777" w:rsidR="006B7E2C" w:rsidRDefault="006B7E2C" w:rsidP="006B7E2C">
      <w:pPr>
        <w:pStyle w:val="Code"/>
      </w:pPr>
      <w:r>
        <w:t>print()</w:t>
      </w:r>
    </w:p>
    <w:p w14:paraId="26D67623" w14:textId="77777777" w:rsidR="006B7E2C" w:rsidRDefault="006B7E2C" w:rsidP="006B7E2C">
      <w:pPr>
        <w:pStyle w:val="Code"/>
      </w:pPr>
      <w:r>
        <w:t>print("Lemmas")</w:t>
      </w:r>
    </w:p>
    <w:p w14:paraId="0C7EE493" w14:textId="77777777" w:rsidR="006B7E2C" w:rsidRDefault="006B7E2C" w:rsidP="006B7E2C">
      <w:pPr>
        <w:pStyle w:val="Code"/>
      </w:pPr>
      <w:r>
        <w:t>wnl = nltk.WordNetLemmatizer()</w:t>
      </w:r>
    </w:p>
    <w:p w14:paraId="078C3D60" w14:textId="77777777" w:rsidR="00B0716E" w:rsidRDefault="00B0716E" w:rsidP="006B7E2C">
      <w:pPr>
        <w:pStyle w:val="Code"/>
      </w:pPr>
      <w:r w:rsidRPr="00B0716E">
        <w:t>print([wnl.lemmatize(t, pos = "v") for t in tokens])</w:t>
      </w:r>
    </w:p>
    <w:p w14:paraId="3979B29C" w14:textId="2A1B5023" w:rsidR="006B7E2C" w:rsidRDefault="006B7E2C" w:rsidP="006B7E2C">
      <w:pPr>
        <w:pStyle w:val="Code"/>
      </w:pPr>
      <w:r>
        <w:t>print()</w:t>
      </w:r>
    </w:p>
    <w:p w14:paraId="0CC5CBCA" w14:textId="77777777" w:rsidR="006B7E2C" w:rsidRDefault="006B7E2C" w:rsidP="006B7E2C">
      <w:pPr>
        <w:pStyle w:val="Code"/>
      </w:pPr>
      <w:r>
        <w:t>print("Porter Stemming")</w:t>
      </w:r>
    </w:p>
    <w:p w14:paraId="1B27B1F1" w14:textId="77777777" w:rsidR="006B7E2C" w:rsidRDefault="006B7E2C" w:rsidP="006B7E2C">
      <w:pPr>
        <w:pStyle w:val="Code"/>
      </w:pPr>
      <w:r>
        <w:t>ps = PorterStemmer()</w:t>
      </w:r>
    </w:p>
    <w:p w14:paraId="5CE22ECF" w14:textId="77777777" w:rsidR="006B7E2C" w:rsidRDefault="006B7E2C" w:rsidP="006B7E2C">
      <w:pPr>
        <w:pStyle w:val="Code"/>
      </w:pPr>
      <w:r>
        <w:t>print ([ps.stem(t) for t in tokens])</w:t>
      </w:r>
    </w:p>
    <w:p w14:paraId="6C2AA73E" w14:textId="77777777" w:rsidR="006B7E2C" w:rsidRDefault="006B7E2C" w:rsidP="006B7E2C">
      <w:pPr>
        <w:pStyle w:val="Code"/>
      </w:pPr>
      <w:r>
        <w:t>print()</w:t>
      </w:r>
    </w:p>
    <w:p w14:paraId="3B5EF2E1" w14:textId="77777777" w:rsidR="006B7E2C" w:rsidRDefault="006B7E2C" w:rsidP="006B7E2C">
      <w:pPr>
        <w:pStyle w:val="Code"/>
      </w:pPr>
      <w:r>
        <w:t>print("Lancaster Stemming")</w:t>
      </w:r>
    </w:p>
    <w:p w14:paraId="4498773B" w14:textId="77777777" w:rsidR="006B7E2C" w:rsidRDefault="006B7E2C" w:rsidP="006B7E2C">
      <w:pPr>
        <w:pStyle w:val="Code"/>
      </w:pPr>
      <w:r>
        <w:t>ls = LancasterStemmer()</w:t>
      </w:r>
    </w:p>
    <w:p w14:paraId="2822F5F1" w14:textId="77777777" w:rsidR="006B7E2C" w:rsidRDefault="006B7E2C" w:rsidP="006B7E2C">
      <w:pPr>
        <w:pStyle w:val="Code"/>
      </w:pPr>
      <w:r>
        <w:t>print ([ls.stem(t) for t in tokens])</w:t>
      </w:r>
    </w:p>
    <w:p w14:paraId="6041DA6B" w14:textId="77777777" w:rsidR="006B7E2C" w:rsidRDefault="006B7E2C" w:rsidP="006B7E2C">
      <w:pPr>
        <w:pStyle w:val="Code"/>
      </w:pPr>
      <w:r>
        <w:t>print()</w:t>
      </w:r>
    </w:p>
    <w:p w14:paraId="596519BB" w14:textId="77777777" w:rsidR="006B7E2C" w:rsidRDefault="006B7E2C" w:rsidP="006B7E2C">
      <w:pPr>
        <w:pStyle w:val="Code"/>
      </w:pPr>
      <w:r>
        <w:t>print("Snowball Stemming")</w:t>
      </w:r>
    </w:p>
    <w:p w14:paraId="1698F321" w14:textId="77777777" w:rsidR="006B7E2C" w:rsidRDefault="006B7E2C" w:rsidP="006B7E2C">
      <w:pPr>
        <w:pStyle w:val="Code"/>
      </w:pPr>
      <w:r>
        <w:t>sn = nltk.SnowballStemmer("english")</w:t>
      </w:r>
    </w:p>
    <w:p w14:paraId="277359AA" w14:textId="04B3E473" w:rsidR="006B7E2C" w:rsidRDefault="006B7E2C" w:rsidP="006B7E2C">
      <w:pPr>
        <w:pStyle w:val="Code"/>
      </w:pPr>
      <w:r>
        <w:t>print([sn.stem(t) for t in tokens])</w:t>
      </w:r>
    </w:p>
    <w:p w14:paraId="5B3B4535" w14:textId="77777777" w:rsidR="005512D5" w:rsidRDefault="005512D5" w:rsidP="000F2F59">
      <w:pPr>
        <w:rPr>
          <w:b/>
        </w:rPr>
      </w:pPr>
    </w:p>
    <w:p w14:paraId="5902AFBE" w14:textId="0E7C74FD" w:rsidR="00A5041F" w:rsidRPr="00A5041F" w:rsidRDefault="00A5041F" w:rsidP="000F2F59">
      <w:pPr>
        <w:rPr>
          <w:b/>
        </w:rPr>
      </w:pPr>
      <w:r w:rsidRPr="00A5041F">
        <w:rPr>
          <w:b/>
        </w:rPr>
        <w:t>NOTE:</w:t>
      </w:r>
    </w:p>
    <w:p w14:paraId="571CFF56" w14:textId="71FA64D8" w:rsidR="00A5041F" w:rsidRDefault="00A5041F" w:rsidP="000F2F59">
      <w:r w:rsidRPr="00A5041F">
        <w:t xml:space="preserve">Stemming and Lemmatization both generate the root form of the inflected words. The difference is that stem might not be an actual word whereas, lemma </w:t>
      </w:r>
      <w:r>
        <w:t xml:space="preserve">is an actual language word. </w:t>
      </w:r>
      <w:r w:rsidRPr="00A5041F">
        <w:t>Whereas, in lemmatization, you used WordNet corpus and a corpus for stop words as well to produce lemma which makes it slower than stemming.</w:t>
      </w:r>
    </w:p>
    <w:p w14:paraId="305C67FB" w14:textId="77777777" w:rsidR="00485FF0" w:rsidRDefault="00485FF0" w:rsidP="000F2F59"/>
    <w:p w14:paraId="3C65B0B5" w14:textId="7E10F0C4" w:rsidR="00485FF0" w:rsidRPr="00485FF0" w:rsidRDefault="00485FF0" w:rsidP="00485FF0">
      <w:pPr>
        <w:pStyle w:val="Header2"/>
      </w:pPr>
      <w:r w:rsidRPr="00485FF0">
        <w:t xml:space="preserve">Stemmers --&gt; </w:t>
      </w:r>
      <w:r w:rsidRPr="00485FF0">
        <w:rPr>
          <w:i/>
        </w:rPr>
        <w:t>Snowball</w:t>
      </w:r>
      <w:r>
        <w:rPr>
          <w:i/>
        </w:rPr>
        <w:t xml:space="preserve"> </w:t>
      </w:r>
      <w:r w:rsidRPr="00485FF0">
        <w:rPr>
          <w:i/>
        </w:rPr>
        <w:t>Stemmer</w:t>
      </w:r>
    </w:p>
    <w:p w14:paraId="51278A87" w14:textId="77777777" w:rsidR="00485FF0" w:rsidRDefault="00485FF0" w:rsidP="00485FF0">
      <w:pPr>
        <w:pStyle w:val="Code"/>
      </w:pPr>
      <w:r>
        <w:t>import nltk</w:t>
      </w:r>
    </w:p>
    <w:p w14:paraId="74FA4890" w14:textId="77777777" w:rsidR="00485FF0" w:rsidRDefault="00485FF0" w:rsidP="00485FF0">
      <w:pPr>
        <w:pStyle w:val="Code"/>
      </w:pPr>
      <w:r>
        <w:t>print(nltk.SnowballStemmer.languages)</w:t>
      </w:r>
    </w:p>
    <w:p w14:paraId="40BEAF41" w14:textId="77777777" w:rsidR="00485FF0" w:rsidRDefault="00485FF0" w:rsidP="00485FF0">
      <w:pPr>
        <w:pStyle w:val="Code"/>
      </w:pPr>
      <w:r>
        <w:t>print(len(nltk.SnowballStemmer.languages))</w:t>
      </w:r>
    </w:p>
    <w:p w14:paraId="6E561CAA" w14:textId="77777777" w:rsidR="00485FF0" w:rsidRDefault="00485FF0" w:rsidP="00485FF0">
      <w:pPr>
        <w:pStyle w:val="Code"/>
      </w:pPr>
      <w:r>
        <w:t>print()</w:t>
      </w:r>
    </w:p>
    <w:p w14:paraId="78968D9B" w14:textId="77777777" w:rsidR="00485FF0" w:rsidRDefault="00485FF0" w:rsidP="00485FF0">
      <w:pPr>
        <w:pStyle w:val="Code"/>
      </w:pPr>
      <w:r>
        <w:t>text = "This is achieved in practice during stemming, a text preprocessing operation."</w:t>
      </w:r>
    </w:p>
    <w:p w14:paraId="42C36A38" w14:textId="77777777" w:rsidR="00485FF0" w:rsidRDefault="00485FF0" w:rsidP="00485FF0">
      <w:pPr>
        <w:pStyle w:val="Code"/>
      </w:pPr>
      <w:r>
        <w:t>tokens = nltk.tokenize.word_tokenize(text)</w:t>
      </w:r>
    </w:p>
    <w:p w14:paraId="5DCECA5F" w14:textId="77777777" w:rsidR="00485FF0" w:rsidRDefault="00485FF0" w:rsidP="00485FF0">
      <w:pPr>
        <w:pStyle w:val="Code"/>
      </w:pPr>
      <w:r>
        <w:t>print()</w:t>
      </w:r>
    </w:p>
    <w:p w14:paraId="61368B28" w14:textId="77777777" w:rsidR="00485FF0" w:rsidRDefault="00485FF0" w:rsidP="00485FF0">
      <w:pPr>
        <w:pStyle w:val="Code"/>
      </w:pPr>
      <w:r>
        <w:t>stemmer = nltk.SnowballStemmer('english')</w:t>
      </w:r>
    </w:p>
    <w:p w14:paraId="048565E9" w14:textId="77777777" w:rsidR="00485FF0" w:rsidRDefault="00485FF0" w:rsidP="00485FF0">
      <w:pPr>
        <w:pStyle w:val="Code"/>
      </w:pPr>
      <w:r>
        <w:t>print([stemmer.stem(t) for t in tokens])</w:t>
      </w:r>
    </w:p>
    <w:p w14:paraId="0CA35019" w14:textId="77777777" w:rsidR="00485FF0" w:rsidRDefault="00485FF0" w:rsidP="00485FF0">
      <w:pPr>
        <w:pStyle w:val="Code"/>
      </w:pPr>
      <w:r>
        <w:t>print()</w:t>
      </w:r>
    </w:p>
    <w:p w14:paraId="70448840" w14:textId="77777777" w:rsidR="00485FF0" w:rsidRDefault="00485FF0" w:rsidP="00485FF0">
      <w:pPr>
        <w:pStyle w:val="Code"/>
      </w:pPr>
      <w:r>
        <w:t>text2 = "Ceci est réalisé en pratique lors du stemming, une opération de prétraitement de texte."</w:t>
      </w:r>
    </w:p>
    <w:p w14:paraId="102BEFCC" w14:textId="77777777" w:rsidR="00485FF0" w:rsidRDefault="00485FF0" w:rsidP="00485FF0">
      <w:pPr>
        <w:pStyle w:val="Code"/>
      </w:pPr>
      <w:r>
        <w:t>tokens2 = nltk.tokenize.word_tokenize(text2)</w:t>
      </w:r>
    </w:p>
    <w:p w14:paraId="009B11FF" w14:textId="77777777" w:rsidR="00485FF0" w:rsidRDefault="00485FF0" w:rsidP="00485FF0">
      <w:pPr>
        <w:pStyle w:val="Code"/>
      </w:pPr>
      <w:r>
        <w:t>print()</w:t>
      </w:r>
    </w:p>
    <w:p w14:paraId="580E0F8B" w14:textId="77777777" w:rsidR="00485FF0" w:rsidRDefault="00485FF0" w:rsidP="00485FF0">
      <w:pPr>
        <w:pStyle w:val="Code"/>
      </w:pPr>
      <w:r>
        <w:t>stemmer = nltk.SnowballStemmer('french')</w:t>
      </w:r>
    </w:p>
    <w:p w14:paraId="5ED91701" w14:textId="748E7BCE" w:rsidR="00332D71" w:rsidRDefault="00485FF0" w:rsidP="00485FF0">
      <w:pPr>
        <w:pStyle w:val="Code"/>
      </w:pPr>
      <w:r>
        <w:t>print([stemmer.stem(t) for t in tokens2])</w:t>
      </w:r>
    </w:p>
    <w:p w14:paraId="3D05B353" w14:textId="77777777" w:rsidR="00332D71" w:rsidRPr="00332D71" w:rsidRDefault="00332D71" w:rsidP="00332D71"/>
    <w:p w14:paraId="146F4BFC" w14:textId="6B720391" w:rsidR="00332D71" w:rsidRPr="00332D71" w:rsidRDefault="00332D71" w:rsidP="00332D71">
      <w:pPr>
        <w:pStyle w:val="Header2"/>
      </w:pPr>
      <w:r w:rsidRPr="00332D71">
        <w:t>Snowball</w:t>
      </w:r>
      <w:r>
        <w:t xml:space="preserve"> </w:t>
      </w:r>
      <w:r w:rsidRPr="00332D71">
        <w:t>Stemmer --&gt; for other space delimited languages</w:t>
      </w:r>
    </w:p>
    <w:p w14:paraId="75237225" w14:textId="77777777" w:rsidR="00B7645C" w:rsidRDefault="00B7645C" w:rsidP="00B7645C">
      <w:pPr>
        <w:pStyle w:val="Code"/>
      </w:pPr>
      <w:r>
        <w:t>from textblob import TextBlob</w:t>
      </w:r>
    </w:p>
    <w:p w14:paraId="6BDEDBCB" w14:textId="77777777" w:rsidR="00B7645C" w:rsidRDefault="00B7645C" w:rsidP="00B7645C">
      <w:pPr>
        <w:pStyle w:val="Code"/>
      </w:pPr>
      <w:r>
        <w:t>import nltk</w:t>
      </w:r>
    </w:p>
    <w:p w14:paraId="5FA2D961" w14:textId="77777777" w:rsidR="00B7645C" w:rsidRDefault="00B7645C" w:rsidP="00B7645C">
      <w:pPr>
        <w:pStyle w:val="Code"/>
      </w:pPr>
      <w:r>
        <w:t>en_blob = TextBlob(u'This is achieved in practice during stemming, a text preprocessing operation.')</w:t>
      </w:r>
    </w:p>
    <w:p w14:paraId="057A47F7" w14:textId="77777777" w:rsidR="00B7645C" w:rsidRDefault="00B7645C" w:rsidP="00B7645C">
      <w:pPr>
        <w:pStyle w:val="Code"/>
      </w:pPr>
      <w:r>
        <w:t>print(en_blob.detect_language())</w:t>
      </w:r>
    </w:p>
    <w:p w14:paraId="3F278D85" w14:textId="77777777" w:rsidR="00B7645C" w:rsidRDefault="00B7645C" w:rsidP="00B7645C">
      <w:pPr>
        <w:pStyle w:val="Code"/>
      </w:pPr>
      <w:r>
        <w:lastRenderedPageBreak/>
        <w:t>fr_blob = en_blob.translate(from_lang="en", to='fr')</w:t>
      </w:r>
    </w:p>
    <w:p w14:paraId="6B6D0965" w14:textId="77777777" w:rsidR="00B7645C" w:rsidRDefault="00B7645C" w:rsidP="00B7645C">
      <w:pPr>
        <w:pStyle w:val="Code"/>
      </w:pPr>
      <w:r>
        <w:t>print(fr_blob)</w:t>
      </w:r>
    </w:p>
    <w:p w14:paraId="510E5EFA" w14:textId="77777777" w:rsidR="00B7645C" w:rsidRDefault="00B7645C" w:rsidP="00B7645C">
      <w:pPr>
        <w:pStyle w:val="Code"/>
      </w:pPr>
      <w:r>
        <w:t>tokens = fr_blob.words</w:t>
      </w:r>
    </w:p>
    <w:p w14:paraId="2F5E7D41" w14:textId="77777777" w:rsidR="00B7645C" w:rsidRDefault="00B7645C" w:rsidP="00B7645C">
      <w:pPr>
        <w:pStyle w:val="Code"/>
      </w:pPr>
      <w:r>
        <w:t>print(tokens)</w:t>
      </w:r>
    </w:p>
    <w:p w14:paraId="56F7F7AF" w14:textId="77777777" w:rsidR="00B7645C" w:rsidRDefault="00B7645C" w:rsidP="00B7645C">
      <w:pPr>
        <w:pStyle w:val="Code"/>
      </w:pPr>
      <w:r>
        <w:t>print()</w:t>
      </w:r>
    </w:p>
    <w:p w14:paraId="01E5E2F3" w14:textId="77777777" w:rsidR="00B7645C" w:rsidRDefault="00B7645C" w:rsidP="00B7645C">
      <w:pPr>
        <w:pStyle w:val="Code"/>
      </w:pPr>
      <w:r>
        <w:t>stemmer = nltk.SnowballStemmer('french')</w:t>
      </w:r>
    </w:p>
    <w:p w14:paraId="05F51150" w14:textId="46394D7A" w:rsidR="00332D71" w:rsidRDefault="00B7645C" w:rsidP="00B7645C">
      <w:pPr>
        <w:pStyle w:val="Code"/>
      </w:pPr>
      <w:r>
        <w:t>print([stemmer.stem(t) for t in tokens])</w:t>
      </w:r>
    </w:p>
    <w:p w14:paraId="6F861736" w14:textId="77777777" w:rsidR="00F3397C" w:rsidRDefault="00F3397C" w:rsidP="00B7645C">
      <w:pPr>
        <w:pStyle w:val="Code"/>
      </w:pPr>
    </w:p>
    <w:p w14:paraId="62E50FDF" w14:textId="77777777" w:rsidR="00C33AB8" w:rsidRPr="004C1483" w:rsidRDefault="00C33AB8" w:rsidP="00C33A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b/>
          <w:bCs/>
          <w:lang w:eastAsia="en-US"/>
        </w:rPr>
      </w:pPr>
      <w:r w:rsidRPr="004C1483">
        <w:rPr>
          <w:b/>
          <w:bCs/>
          <w:lang w:eastAsia="en-US"/>
        </w:rPr>
        <w:t>References:</w:t>
      </w:r>
    </w:p>
    <w:p w14:paraId="089EBE73" w14:textId="77777777" w:rsidR="00C33AB8" w:rsidRDefault="00C33AB8" w:rsidP="00C33AB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57" w:hanging="357"/>
        <w:rPr>
          <w:noProof/>
          <w:lang w:eastAsia="en-US"/>
        </w:rPr>
      </w:pPr>
      <w:r>
        <w:rPr>
          <w:noProof/>
          <w:lang w:eastAsia="en-US"/>
        </w:rPr>
        <w:t xml:space="preserve">Regular Expressions: The Complete Tutorial, by Jan </w:t>
      </w:r>
      <w:r w:rsidRPr="009122C1">
        <w:rPr>
          <w:noProof/>
          <w:lang w:eastAsia="en-US"/>
        </w:rPr>
        <w:t>Goyvaerts</w:t>
      </w:r>
      <w:r>
        <w:rPr>
          <w:noProof/>
          <w:lang w:eastAsia="en-US"/>
        </w:rPr>
        <w:t>, 2007.</w:t>
      </w:r>
    </w:p>
    <w:p w14:paraId="4CFCEC7C" w14:textId="77777777" w:rsidR="00C33AB8" w:rsidRPr="00B055AC" w:rsidRDefault="00C33AB8" w:rsidP="00C33AB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57" w:hanging="357"/>
        <w:rPr>
          <w:noProof/>
          <w:lang w:eastAsia="en-US"/>
        </w:rPr>
      </w:pPr>
      <w:r>
        <w:rPr>
          <w:noProof/>
          <w:lang w:eastAsia="en-US"/>
        </w:rPr>
        <w:t xml:space="preserve">Speech and Language Processing, by </w:t>
      </w:r>
      <w:r w:rsidRPr="00580B2D">
        <w:rPr>
          <w:noProof/>
          <w:lang w:eastAsia="en-US"/>
        </w:rPr>
        <w:t>Dan Jurafsky and James H. Martin.</w:t>
      </w:r>
      <w:r>
        <w:rPr>
          <w:noProof/>
          <w:lang w:eastAsia="en-US"/>
        </w:rPr>
        <w:t xml:space="preserve"> Prentice Hall Series in Artificial Intelligence, 2008.</w:t>
      </w:r>
    </w:p>
    <w:p w14:paraId="1E093F6B" w14:textId="77777777" w:rsidR="00C33AB8" w:rsidRDefault="00C33AB8" w:rsidP="00C33AB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57" w:hanging="357"/>
        <w:rPr>
          <w:noProof/>
          <w:lang w:eastAsia="en-US"/>
        </w:rPr>
      </w:pPr>
      <w:r w:rsidRPr="00B055AC">
        <w:rPr>
          <w:noProof/>
          <w:lang w:eastAsia="en-US"/>
        </w:rPr>
        <w:t>Natural Language Processing with Python, by Steven Bird, Ewan Klein and Edward Loper, 2014.</w:t>
      </w:r>
    </w:p>
    <w:p w14:paraId="036C1F3C" w14:textId="155B8816" w:rsidR="001E3EE4" w:rsidRPr="00B055AC" w:rsidRDefault="001E3EE4" w:rsidP="00C33AB8">
      <w:pPr>
        <w:pStyle w:val="ListParagraph"/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57" w:hanging="357"/>
        <w:rPr>
          <w:noProof/>
          <w:lang w:eastAsia="en-US"/>
        </w:rPr>
      </w:pPr>
      <w:r>
        <w:rPr>
          <w:noProof/>
          <w:lang w:eastAsia="en-US"/>
        </w:rPr>
        <w:t>Lemmatization approaches with examples in Python (</w:t>
      </w:r>
      <w:hyperlink r:id="rId10" w:history="1">
        <w:r>
          <w:rPr>
            <w:rStyle w:val="Hyperlink"/>
          </w:rPr>
          <w:t>https://www.machinelearningplus.com/nlp/lemmatization-examples-python/</w:t>
        </w:r>
      </w:hyperlink>
      <w:r>
        <w:t>)</w:t>
      </w:r>
    </w:p>
    <w:p w14:paraId="4F728887" w14:textId="77777777" w:rsidR="00332D71" w:rsidRDefault="00332D71" w:rsidP="00332D71"/>
    <w:p w14:paraId="568F1FF1" w14:textId="77777777" w:rsidR="00F3397C" w:rsidRDefault="00F3397C" w:rsidP="00332D71"/>
    <w:p w14:paraId="63D2B4B3" w14:textId="24DE84E7" w:rsidR="00C33AB8" w:rsidRPr="00F3397C" w:rsidRDefault="00ED135A" w:rsidP="00332D71">
      <w:pPr>
        <w:rPr>
          <w:b/>
          <w:color w:val="00B050"/>
        </w:rPr>
      </w:pPr>
      <w:r w:rsidRPr="00F3397C">
        <w:rPr>
          <w:b/>
          <w:color w:val="00B050"/>
        </w:rPr>
        <w:t>Revision Quiz:</w:t>
      </w:r>
    </w:p>
    <w:p w14:paraId="188797FD" w14:textId="72265C10" w:rsidR="00ED135A" w:rsidRDefault="00C41406" w:rsidP="00332D71">
      <w:pPr>
        <w:rPr>
          <w:i/>
        </w:rPr>
      </w:pPr>
      <w:hyperlink r:id="rId11" w:history="1">
        <w:r w:rsidRPr="00BF4619">
          <w:rPr>
            <w:rStyle w:val="Hyperlink"/>
            <w:i/>
          </w:rPr>
          <w:t>https://quizlet.com/512734559/test?answerTermSides=2&amp;promptTermSides=6&amp;questionCount=7&amp;questionTypes=14&amp;showImages=true</w:t>
        </w:r>
      </w:hyperlink>
    </w:p>
    <w:p w14:paraId="5F26A625" w14:textId="77777777" w:rsidR="00C41406" w:rsidRDefault="00C41406" w:rsidP="00332D71">
      <w:pPr>
        <w:rPr>
          <w:i/>
        </w:rPr>
      </w:pPr>
    </w:p>
    <w:p w14:paraId="44A6D46A" w14:textId="03F2C0A5" w:rsidR="00C41406" w:rsidRPr="00C41406" w:rsidRDefault="00C41406" w:rsidP="00332D71">
      <w:pPr>
        <w:rPr>
          <w:b/>
          <w:color w:val="00B050"/>
        </w:rPr>
      </w:pPr>
      <w:r w:rsidRPr="00C41406">
        <w:rPr>
          <w:b/>
          <w:color w:val="00B050"/>
        </w:rPr>
        <w:t xml:space="preserve">Take-home </w:t>
      </w:r>
      <w:r w:rsidR="001E3EE4" w:rsidRPr="00C41406">
        <w:rPr>
          <w:b/>
          <w:color w:val="00B050"/>
        </w:rPr>
        <w:t>task</w:t>
      </w:r>
      <w:r w:rsidRPr="00C41406">
        <w:rPr>
          <w:b/>
          <w:color w:val="00B050"/>
        </w:rPr>
        <w:t>:</w:t>
      </w:r>
    </w:p>
    <w:p w14:paraId="72C97899" w14:textId="5FCAD8F9" w:rsidR="00C41406" w:rsidRPr="00C41406" w:rsidRDefault="00C41406" w:rsidP="00332D71">
      <w:r>
        <w:t xml:space="preserve">Perform the lemmatization including the POS tags such as ADJECTIVE, NOUN, VERB, </w:t>
      </w:r>
      <w:r w:rsidR="006D2D6C">
        <w:t>and ADVERB</w:t>
      </w:r>
      <w:r>
        <w:t>. Write the suitable python code to get the proper output.</w:t>
      </w:r>
    </w:p>
    <w:sectPr w:rsidR="00C41406" w:rsidRPr="00C41406" w:rsidSect="003830C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361" w:right="1021" w:bottom="1361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ECBC59" w14:textId="77777777" w:rsidR="00BF254C" w:rsidRDefault="00BF254C" w:rsidP="001C7235">
      <w:r>
        <w:separator/>
      </w:r>
    </w:p>
  </w:endnote>
  <w:endnote w:type="continuationSeparator" w:id="0">
    <w:p w14:paraId="5CEC9AF5" w14:textId="77777777" w:rsidR="00BF254C" w:rsidRDefault="00BF254C" w:rsidP="001C7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AB9D9B" w14:textId="77777777" w:rsidR="00462966" w:rsidRDefault="0046296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1EAC66" w14:textId="78455529" w:rsidR="006862A8" w:rsidRPr="00BC0677" w:rsidRDefault="00BC0677" w:rsidP="00BC0677">
    <w:pPr>
      <w:pStyle w:val="Footer"/>
      <w:tabs>
        <w:tab w:val="clear" w:pos="4536"/>
        <w:tab w:val="clear" w:pos="9526"/>
      </w:tabs>
      <w:jc w:val="left"/>
    </w:pPr>
    <w:r>
      <w:t>Level 3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Asia Pacific University (APU)</w:t>
    </w:r>
    <w:r w:rsidRPr="000B4818"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B057E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7B057E">
      <w:rPr>
        <w:noProof/>
      </w:rPr>
      <w:t>5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44ED15" w14:textId="77777777" w:rsidR="00462966" w:rsidRDefault="004629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B6CCD2" w14:textId="77777777" w:rsidR="00BF254C" w:rsidRDefault="00BF254C" w:rsidP="001C7235">
      <w:r>
        <w:separator/>
      </w:r>
    </w:p>
  </w:footnote>
  <w:footnote w:type="continuationSeparator" w:id="0">
    <w:p w14:paraId="09D0FAD9" w14:textId="77777777" w:rsidR="00BF254C" w:rsidRDefault="00BF254C" w:rsidP="001C72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CA6F0D" w14:textId="77777777" w:rsidR="00462966" w:rsidRDefault="0046296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D27FAD" w14:textId="30D2FC02" w:rsidR="00B055AC" w:rsidRPr="00BC0677" w:rsidRDefault="00BC0677" w:rsidP="00BC0677">
    <w:pPr>
      <w:pStyle w:val="Header"/>
      <w:tabs>
        <w:tab w:val="clear" w:pos="9526"/>
        <w:tab w:val="right" w:pos="9630"/>
      </w:tabs>
    </w:pPr>
    <w:r>
      <w:t xml:space="preserve">CT107-3-3-TXSA - </w:t>
    </w:r>
    <w:r w:rsidRPr="002469F2">
      <w:t>Text Analytics and Sentiment Analysis</w:t>
    </w:r>
    <w:r>
      <w:t xml:space="preserve"> </w:t>
    </w:r>
    <w:r>
      <w:tab/>
      <w:t>Text Normalisation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20EB42" w14:textId="77777777" w:rsidR="00462966" w:rsidRDefault="0046296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740A9"/>
    <w:multiLevelType w:val="multilevel"/>
    <w:tmpl w:val="D2B039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DB9132A"/>
    <w:multiLevelType w:val="multilevel"/>
    <w:tmpl w:val="C9F07572"/>
    <w:lvl w:ilvl="0">
      <w:start w:val="4"/>
      <w:numFmt w:val="decimal"/>
      <w:pStyle w:val="Header1"/>
      <w:suff w:val="space"/>
      <w:lvlText w:val="Tutorial %1:"/>
      <w:lvlJc w:val="left"/>
      <w:pPr>
        <w:ind w:left="0" w:firstLine="0"/>
      </w:pPr>
      <w:rPr>
        <w:rFonts w:hint="default"/>
        <w:sz w:val="24"/>
      </w:rPr>
    </w:lvl>
    <w:lvl w:ilvl="1">
      <w:start w:val="1"/>
      <w:numFmt w:val="decimal"/>
      <w:pStyle w:val="Header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77" w:hanging="1440"/>
      </w:pPr>
      <w:rPr>
        <w:rFonts w:hint="default"/>
      </w:rPr>
    </w:lvl>
  </w:abstractNum>
  <w:abstractNum w:abstractNumId="2" w15:restartNumberingAfterBreak="0">
    <w:nsid w:val="3F457344"/>
    <w:multiLevelType w:val="hybridMultilevel"/>
    <w:tmpl w:val="B70CD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E05C1"/>
    <w:multiLevelType w:val="hybridMultilevel"/>
    <w:tmpl w:val="FB021594"/>
    <w:lvl w:ilvl="0" w:tplc="1E28608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84E474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BA279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286C1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16F90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68B9A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FAE4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F6BBE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9047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E853D3E"/>
    <w:multiLevelType w:val="hybridMultilevel"/>
    <w:tmpl w:val="63A8C4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275554"/>
    <w:multiLevelType w:val="multilevel"/>
    <w:tmpl w:val="029EE280"/>
    <w:lvl w:ilvl="0">
      <w:start w:val="1"/>
      <w:numFmt w:val="decimal"/>
      <w:pStyle w:val="Exercices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72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7FA10F18"/>
    <w:multiLevelType w:val="hybridMultilevel"/>
    <w:tmpl w:val="89806E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6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357"/>
  <w:drawingGridHorizontalSpacing w:val="57"/>
  <w:drawingGridVerticalSpacing w:val="5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jE1Nze2MDM2NrNU0lEKTi0uzszPAykwqQUA6GH5RiwAAAA="/>
  </w:docVars>
  <w:rsids>
    <w:rsidRoot w:val="003866A7"/>
    <w:rsid w:val="000336A9"/>
    <w:rsid w:val="00034EB3"/>
    <w:rsid w:val="00043333"/>
    <w:rsid w:val="00045472"/>
    <w:rsid w:val="000549A4"/>
    <w:rsid w:val="0005724D"/>
    <w:rsid w:val="00063D63"/>
    <w:rsid w:val="00064A59"/>
    <w:rsid w:val="00080DCC"/>
    <w:rsid w:val="000A2F41"/>
    <w:rsid w:val="000A4D4A"/>
    <w:rsid w:val="000A5F46"/>
    <w:rsid w:val="000A76E0"/>
    <w:rsid w:val="000B4818"/>
    <w:rsid w:val="000F2F59"/>
    <w:rsid w:val="000F4A03"/>
    <w:rsid w:val="00105E45"/>
    <w:rsid w:val="001269CA"/>
    <w:rsid w:val="001512C8"/>
    <w:rsid w:val="001725BD"/>
    <w:rsid w:val="00175B26"/>
    <w:rsid w:val="001B27B9"/>
    <w:rsid w:val="001C3D9D"/>
    <w:rsid w:val="001C7235"/>
    <w:rsid w:val="001D0230"/>
    <w:rsid w:val="001D7C8F"/>
    <w:rsid w:val="001E3EE4"/>
    <w:rsid w:val="002002B6"/>
    <w:rsid w:val="00215943"/>
    <w:rsid w:val="00236270"/>
    <w:rsid w:val="00244B59"/>
    <w:rsid w:val="00250E40"/>
    <w:rsid w:val="0026172B"/>
    <w:rsid w:val="00262AC7"/>
    <w:rsid w:val="00274A0E"/>
    <w:rsid w:val="002760E3"/>
    <w:rsid w:val="0028719C"/>
    <w:rsid w:val="00292F27"/>
    <w:rsid w:val="00293449"/>
    <w:rsid w:val="002A13F7"/>
    <w:rsid w:val="002A2B89"/>
    <w:rsid w:val="002B662C"/>
    <w:rsid w:val="002E20BF"/>
    <w:rsid w:val="002F2D10"/>
    <w:rsid w:val="002F3218"/>
    <w:rsid w:val="003132CB"/>
    <w:rsid w:val="0032084F"/>
    <w:rsid w:val="00332D71"/>
    <w:rsid w:val="003374B8"/>
    <w:rsid w:val="003408D0"/>
    <w:rsid w:val="003436D4"/>
    <w:rsid w:val="003830CE"/>
    <w:rsid w:val="003866A7"/>
    <w:rsid w:val="003A19C7"/>
    <w:rsid w:val="003C26DF"/>
    <w:rsid w:val="003D0A01"/>
    <w:rsid w:val="003D4D2A"/>
    <w:rsid w:val="003E3666"/>
    <w:rsid w:val="00400CB3"/>
    <w:rsid w:val="004037DE"/>
    <w:rsid w:val="00416BD1"/>
    <w:rsid w:val="00425D04"/>
    <w:rsid w:val="00462966"/>
    <w:rsid w:val="00475F5F"/>
    <w:rsid w:val="00485FF0"/>
    <w:rsid w:val="00493E2E"/>
    <w:rsid w:val="004957C3"/>
    <w:rsid w:val="00497CB9"/>
    <w:rsid w:val="004B5CDF"/>
    <w:rsid w:val="004C1483"/>
    <w:rsid w:val="004C4FC1"/>
    <w:rsid w:val="004D2D4F"/>
    <w:rsid w:val="004D673A"/>
    <w:rsid w:val="004D6C31"/>
    <w:rsid w:val="005061D9"/>
    <w:rsid w:val="0050710E"/>
    <w:rsid w:val="00516B4C"/>
    <w:rsid w:val="005222E8"/>
    <w:rsid w:val="00525487"/>
    <w:rsid w:val="00541285"/>
    <w:rsid w:val="005512D5"/>
    <w:rsid w:val="00563AB5"/>
    <w:rsid w:val="005712BF"/>
    <w:rsid w:val="005736A5"/>
    <w:rsid w:val="00580B2D"/>
    <w:rsid w:val="005A126E"/>
    <w:rsid w:val="005A3294"/>
    <w:rsid w:val="005D291D"/>
    <w:rsid w:val="005D3C04"/>
    <w:rsid w:val="005D5E85"/>
    <w:rsid w:val="006042D8"/>
    <w:rsid w:val="00604CDC"/>
    <w:rsid w:val="00621726"/>
    <w:rsid w:val="00622442"/>
    <w:rsid w:val="0062480A"/>
    <w:rsid w:val="00631B98"/>
    <w:rsid w:val="006320F9"/>
    <w:rsid w:val="006469A1"/>
    <w:rsid w:val="006513BD"/>
    <w:rsid w:val="00653543"/>
    <w:rsid w:val="00667D8C"/>
    <w:rsid w:val="00676B5D"/>
    <w:rsid w:val="00683391"/>
    <w:rsid w:val="006862A8"/>
    <w:rsid w:val="006A1926"/>
    <w:rsid w:val="006B1C97"/>
    <w:rsid w:val="006B7E2C"/>
    <w:rsid w:val="006D2D6C"/>
    <w:rsid w:val="006E480F"/>
    <w:rsid w:val="006F1BE5"/>
    <w:rsid w:val="006F302D"/>
    <w:rsid w:val="00700773"/>
    <w:rsid w:val="00703EF7"/>
    <w:rsid w:val="00710CA0"/>
    <w:rsid w:val="00711A71"/>
    <w:rsid w:val="007167F7"/>
    <w:rsid w:val="0072065A"/>
    <w:rsid w:val="007311F9"/>
    <w:rsid w:val="0074156C"/>
    <w:rsid w:val="00762164"/>
    <w:rsid w:val="00776A80"/>
    <w:rsid w:val="00782D58"/>
    <w:rsid w:val="007B057E"/>
    <w:rsid w:val="007B5907"/>
    <w:rsid w:val="007C0FAD"/>
    <w:rsid w:val="007C1288"/>
    <w:rsid w:val="007C261F"/>
    <w:rsid w:val="007C5B5C"/>
    <w:rsid w:val="007C7B08"/>
    <w:rsid w:val="007D0460"/>
    <w:rsid w:val="007D08AF"/>
    <w:rsid w:val="007F798D"/>
    <w:rsid w:val="008115D3"/>
    <w:rsid w:val="0081183B"/>
    <w:rsid w:val="00822805"/>
    <w:rsid w:val="008419A9"/>
    <w:rsid w:val="00845A4D"/>
    <w:rsid w:val="008666A4"/>
    <w:rsid w:val="0087394B"/>
    <w:rsid w:val="0088528B"/>
    <w:rsid w:val="00886B0E"/>
    <w:rsid w:val="00895FD6"/>
    <w:rsid w:val="008A30E9"/>
    <w:rsid w:val="008C3A43"/>
    <w:rsid w:val="008E5FD0"/>
    <w:rsid w:val="008F1746"/>
    <w:rsid w:val="009076B3"/>
    <w:rsid w:val="0091184E"/>
    <w:rsid w:val="009122C1"/>
    <w:rsid w:val="00931B95"/>
    <w:rsid w:val="009337E7"/>
    <w:rsid w:val="00945DA7"/>
    <w:rsid w:val="00963C2D"/>
    <w:rsid w:val="00973B7C"/>
    <w:rsid w:val="00975503"/>
    <w:rsid w:val="0097587C"/>
    <w:rsid w:val="00983102"/>
    <w:rsid w:val="00984343"/>
    <w:rsid w:val="0098490F"/>
    <w:rsid w:val="00997E09"/>
    <w:rsid w:val="009A3A21"/>
    <w:rsid w:val="009A5838"/>
    <w:rsid w:val="009D2641"/>
    <w:rsid w:val="009D4012"/>
    <w:rsid w:val="009F3611"/>
    <w:rsid w:val="009F5593"/>
    <w:rsid w:val="009F6812"/>
    <w:rsid w:val="00A10390"/>
    <w:rsid w:val="00A1339C"/>
    <w:rsid w:val="00A26761"/>
    <w:rsid w:val="00A26EC3"/>
    <w:rsid w:val="00A34926"/>
    <w:rsid w:val="00A5041F"/>
    <w:rsid w:val="00A54DF6"/>
    <w:rsid w:val="00A62D08"/>
    <w:rsid w:val="00A62E0C"/>
    <w:rsid w:val="00A868D1"/>
    <w:rsid w:val="00AA142E"/>
    <w:rsid w:val="00AA53F8"/>
    <w:rsid w:val="00AB3431"/>
    <w:rsid w:val="00AF5398"/>
    <w:rsid w:val="00B055AC"/>
    <w:rsid w:val="00B0716E"/>
    <w:rsid w:val="00B25B99"/>
    <w:rsid w:val="00B57FDB"/>
    <w:rsid w:val="00B66CEE"/>
    <w:rsid w:val="00B6759B"/>
    <w:rsid w:val="00B720E9"/>
    <w:rsid w:val="00B76158"/>
    <w:rsid w:val="00B7645C"/>
    <w:rsid w:val="00B96D43"/>
    <w:rsid w:val="00BB7414"/>
    <w:rsid w:val="00BC0677"/>
    <w:rsid w:val="00BC3605"/>
    <w:rsid w:val="00BD2E46"/>
    <w:rsid w:val="00BE6B9B"/>
    <w:rsid w:val="00BF254C"/>
    <w:rsid w:val="00C06CC6"/>
    <w:rsid w:val="00C15FFC"/>
    <w:rsid w:val="00C33AB8"/>
    <w:rsid w:val="00C41406"/>
    <w:rsid w:val="00C53AB4"/>
    <w:rsid w:val="00C66202"/>
    <w:rsid w:val="00C663EB"/>
    <w:rsid w:val="00C67FA0"/>
    <w:rsid w:val="00C72653"/>
    <w:rsid w:val="00CA03EE"/>
    <w:rsid w:val="00CB6884"/>
    <w:rsid w:val="00CB7666"/>
    <w:rsid w:val="00CC5C3C"/>
    <w:rsid w:val="00CC6F99"/>
    <w:rsid w:val="00CD4ED0"/>
    <w:rsid w:val="00CD509D"/>
    <w:rsid w:val="00CD65A3"/>
    <w:rsid w:val="00CF2DE9"/>
    <w:rsid w:val="00D00B87"/>
    <w:rsid w:val="00D030BC"/>
    <w:rsid w:val="00D36A34"/>
    <w:rsid w:val="00D47DD0"/>
    <w:rsid w:val="00D702EE"/>
    <w:rsid w:val="00D70BDC"/>
    <w:rsid w:val="00D73182"/>
    <w:rsid w:val="00D75EAA"/>
    <w:rsid w:val="00D86545"/>
    <w:rsid w:val="00DD4835"/>
    <w:rsid w:val="00DD6397"/>
    <w:rsid w:val="00DF4F3F"/>
    <w:rsid w:val="00E1226F"/>
    <w:rsid w:val="00E262D9"/>
    <w:rsid w:val="00E3478D"/>
    <w:rsid w:val="00E40E9E"/>
    <w:rsid w:val="00E45076"/>
    <w:rsid w:val="00E9162F"/>
    <w:rsid w:val="00EA1435"/>
    <w:rsid w:val="00EB33A9"/>
    <w:rsid w:val="00ED0BDA"/>
    <w:rsid w:val="00ED135A"/>
    <w:rsid w:val="00ED4407"/>
    <w:rsid w:val="00EE527F"/>
    <w:rsid w:val="00F07949"/>
    <w:rsid w:val="00F117D6"/>
    <w:rsid w:val="00F328A5"/>
    <w:rsid w:val="00F3397C"/>
    <w:rsid w:val="00F46E95"/>
    <w:rsid w:val="00F702F3"/>
    <w:rsid w:val="00F767D1"/>
    <w:rsid w:val="00F90983"/>
    <w:rsid w:val="00FA6ED5"/>
    <w:rsid w:val="00FC054D"/>
    <w:rsid w:val="00FF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7B82E1"/>
  <w15:chartTrackingRefBased/>
  <w15:docId w15:val="{E58D1A3B-B7F2-481A-9D6A-FE04F2CEC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7235"/>
    <w:pPr>
      <w:spacing w:line="288" w:lineRule="auto"/>
      <w:jc w:val="both"/>
    </w:pPr>
    <w:rPr>
      <w:rFonts w:asciiTheme="majorBidi" w:hAnsiTheme="majorBidi" w:cstheme="majorBidi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15D3"/>
    <w:pPr>
      <w:keepNext/>
      <w:keepLines/>
      <w:spacing w:before="240"/>
      <w:outlineLvl w:val="0"/>
    </w:pPr>
    <w:rPr>
      <w:rFonts w:asciiTheme="majorHAnsi" w:eastAsiaTheme="majorEastAsia" w:hAnsiTheme="majorHAns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5D3"/>
    <w:pPr>
      <w:keepNext/>
      <w:keepLines/>
      <w:spacing w:before="40"/>
      <w:outlineLvl w:val="1"/>
    </w:pPr>
    <w:rPr>
      <w:rFonts w:asciiTheme="majorHAnsi" w:eastAsiaTheme="majorEastAsia" w:hAnsiTheme="majorHAns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7E2C"/>
    <w:pPr>
      <w:keepNext/>
      <w:keepLines/>
      <w:spacing w:before="40"/>
      <w:outlineLvl w:val="2"/>
    </w:pPr>
    <w:rPr>
      <w:rFonts w:asciiTheme="majorHAnsi" w:eastAsiaTheme="majorEastAsia" w:hAnsiTheme="majorHAns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15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115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115D3"/>
    <w:pPr>
      <w:ind w:left="720"/>
      <w:contextualSpacing/>
    </w:pPr>
  </w:style>
  <w:style w:type="paragraph" w:customStyle="1" w:styleId="Header1">
    <w:name w:val="Header 1"/>
    <w:basedOn w:val="ListParagraph"/>
    <w:next w:val="Normal"/>
    <w:qFormat/>
    <w:rsid w:val="00DF4F3F"/>
    <w:pPr>
      <w:numPr>
        <w:numId w:val="1"/>
      </w:numPr>
      <w:spacing w:before="240" w:after="240"/>
      <w:jc w:val="center"/>
      <w:outlineLvl w:val="0"/>
    </w:pPr>
    <w:rPr>
      <w:b/>
      <w:bCs/>
      <w:sz w:val="24"/>
      <w:szCs w:val="24"/>
    </w:rPr>
  </w:style>
  <w:style w:type="paragraph" w:customStyle="1" w:styleId="Header2">
    <w:name w:val="Header 2"/>
    <w:basedOn w:val="Header1"/>
    <w:next w:val="Normal"/>
    <w:qFormat/>
    <w:rsid w:val="00DF4F3F"/>
    <w:pPr>
      <w:numPr>
        <w:ilvl w:val="1"/>
      </w:numPr>
      <w:spacing w:after="120"/>
      <w:jc w:val="left"/>
      <w:outlineLvl w:val="2"/>
    </w:pPr>
    <w:rPr>
      <w:sz w:val="20"/>
      <w:szCs w:val="20"/>
    </w:rPr>
  </w:style>
  <w:style w:type="paragraph" w:customStyle="1" w:styleId="MainTitle">
    <w:name w:val="Main Title"/>
    <w:next w:val="Normal"/>
    <w:qFormat/>
    <w:rsid w:val="00292F27"/>
    <w:pPr>
      <w:spacing w:after="360"/>
    </w:pPr>
    <w:rPr>
      <w:rFonts w:asciiTheme="majorBidi" w:hAnsiTheme="majorBidi" w:cstheme="majorBidi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CF2DE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CF2DE9"/>
  </w:style>
  <w:style w:type="character" w:styleId="Hyperlink">
    <w:name w:val="Hyperlink"/>
    <w:basedOn w:val="DefaultParagraphFont"/>
    <w:uiPriority w:val="99"/>
    <w:unhideWhenUsed/>
    <w:rsid w:val="00CD4ED0"/>
    <w:rPr>
      <w:color w:val="0563C1" w:themeColor="hyperlink"/>
      <w:u w:val="single"/>
    </w:rPr>
  </w:style>
  <w:style w:type="paragraph" w:customStyle="1" w:styleId="Code">
    <w:name w:val="Code"/>
    <w:qFormat/>
    <w:rsid w:val="0023627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EEAF6" w:themeFill="accent1" w:themeFillTint="33"/>
      <w:spacing w:before="240" w:after="240" w:line="264" w:lineRule="auto"/>
      <w:ind w:left="567"/>
      <w:contextualSpacing/>
      <w:jc w:val="left"/>
    </w:pPr>
    <w:rPr>
      <w:rFonts w:ascii="Consolas" w:hAnsi="Consolas" w:cstheme="majorBidi"/>
      <w:noProof/>
      <w:sz w:val="18"/>
      <w:szCs w:val="20"/>
      <w:lang w:eastAsia="en-GB"/>
    </w:rPr>
  </w:style>
  <w:style w:type="paragraph" w:customStyle="1" w:styleId="SectionHeader">
    <w:name w:val="Section Header"/>
    <w:next w:val="Normal"/>
    <w:qFormat/>
    <w:rsid w:val="00DF4F3F"/>
    <w:pPr>
      <w:pBdr>
        <w:bottom w:val="single" w:sz="4" w:space="1" w:color="auto"/>
      </w:pBdr>
      <w:shd w:val="clear" w:color="auto" w:fill="BFBFBF" w:themeFill="background1" w:themeFillShade="BF"/>
      <w:spacing w:before="360" w:after="120" w:line="360" w:lineRule="auto"/>
      <w:contextualSpacing/>
      <w:jc w:val="left"/>
      <w:outlineLvl w:val="1"/>
    </w:pPr>
    <w:rPr>
      <w:rFonts w:asciiTheme="majorBidi" w:hAnsiTheme="majorBidi" w:cstheme="majorBidi"/>
      <w:b/>
      <w:bCs/>
      <w:small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C261F"/>
    <w:pPr>
      <w:pBdr>
        <w:bottom w:val="single" w:sz="4" w:space="1" w:color="auto"/>
      </w:pBdr>
      <w:tabs>
        <w:tab w:val="right" w:pos="95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61F"/>
    <w:rPr>
      <w:rFonts w:asciiTheme="majorBidi" w:hAnsiTheme="majorBidi" w:cstheme="majorBidi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B4818"/>
    <w:pPr>
      <w:pBdr>
        <w:top w:val="single" w:sz="4" w:space="1" w:color="auto"/>
      </w:pBdr>
      <w:tabs>
        <w:tab w:val="right" w:pos="4536"/>
        <w:tab w:val="right" w:pos="9526"/>
      </w:tabs>
      <w:spacing w:line="240" w:lineRule="auto"/>
    </w:pPr>
    <w:rPr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B4818"/>
    <w:rPr>
      <w:rFonts w:asciiTheme="majorBidi" w:hAnsiTheme="majorBidi" w:cstheme="majorBidi"/>
      <w:sz w:val="20"/>
      <w:szCs w:val="18"/>
      <w:lang w:eastAsia="en-GB"/>
    </w:rPr>
  </w:style>
  <w:style w:type="paragraph" w:customStyle="1" w:styleId="Exercices">
    <w:name w:val="Exercices"/>
    <w:qFormat/>
    <w:rsid w:val="00F328A5"/>
    <w:pPr>
      <w:numPr>
        <w:numId w:val="6"/>
      </w:numPr>
      <w:spacing w:after="120" w:line="288" w:lineRule="auto"/>
      <w:jc w:val="both"/>
    </w:pPr>
    <w:rPr>
      <w:rFonts w:asciiTheme="majorBidi" w:hAnsiTheme="majorBidi" w:cstheme="majorBidi"/>
      <w:noProof/>
      <w:sz w:val="20"/>
      <w:szCs w:val="20"/>
      <w:lang w:eastAsia="en-GB"/>
    </w:rPr>
  </w:style>
  <w:style w:type="paragraph" w:customStyle="1" w:styleId="Codeintext">
    <w:name w:val="Code in text"/>
    <w:basedOn w:val="Normal"/>
    <w:link w:val="CodeintextChar"/>
    <w:qFormat/>
    <w:rsid w:val="002A13F7"/>
    <w:rPr>
      <w:rFonts w:ascii="Consolas" w:hAnsi="Consolas"/>
      <w:noProof/>
      <w:sz w:val="18"/>
    </w:rPr>
  </w:style>
  <w:style w:type="character" w:customStyle="1" w:styleId="CodeintextChar">
    <w:name w:val="Code in text Char"/>
    <w:basedOn w:val="DefaultParagraphFont"/>
    <w:link w:val="Codeintext"/>
    <w:rsid w:val="002A13F7"/>
    <w:rPr>
      <w:rFonts w:ascii="Consolas" w:hAnsi="Consolas" w:cstheme="majorBidi"/>
      <w:noProof/>
      <w:sz w:val="18"/>
      <w:szCs w:val="20"/>
      <w:lang w:eastAsia="en-GB"/>
    </w:rPr>
  </w:style>
  <w:style w:type="character" w:customStyle="1" w:styleId="pre">
    <w:name w:val="pre"/>
    <w:basedOn w:val="DefaultParagraphFont"/>
    <w:rsid w:val="003D4D2A"/>
  </w:style>
  <w:style w:type="character" w:customStyle="1" w:styleId="Heading3Char">
    <w:name w:val="Heading 3 Char"/>
    <w:basedOn w:val="DefaultParagraphFont"/>
    <w:link w:val="Heading3"/>
    <w:uiPriority w:val="9"/>
    <w:semiHidden/>
    <w:rsid w:val="006B7E2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EE52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2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114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731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xtblob.readthedocs.io/en/dev/api_reference.htm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quizlet.com/512734559/test?answerTermSides=2&amp;promptTermSides=6&amp;questionCount=7&amp;questionTypes=14&amp;showImages=tru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machinelearningplus.com/nlp/lemmatization-examples-python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textblob.readthedocs.io/en/dev/api_reference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C876A-F5F9-4F37-9F4E-A196FDB50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1</TotalTime>
  <Pages>5</Pages>
  <Words>1343</Words>
  <Characters>765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Babak Basharirad</dc:creator>
  <cp:keywords/>
  <dc:description/>
  <cp:lastModifiedBy>Raheem Mafas</cp:lastModifiedBy>
  <cp:revision>200</cp:revision>
  <dcterms:created xsi:type="dcterms:W3CDTF">2017-06-10T12:29:00Z</dcterms:created>
  <dcterms:modified xsi:type="dcterms:W3CDTF">2020-06-18T00:15:00Z</dcterms:modified>
</cp:coreProperties>
</file>